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EDD04" w14:textId="0F00E010" w:rsidR="0013793D" w:rsidRDefault="0013793D" w:rsidP="00C601C8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      </w:t>
      </w:r>
    </w:p>
    <w:p w14:paraId="1F41D1CD" w14:textId="77777777" w:rsidR="0013793D" w:rsidRPr="00C601C8" w:rsidRDefault="0013793D" w:rsidP="0013793D">
      <w:pPr>
        <w:spacing w:after="0" w:line="360" w:lineRule="auto"/>
        <w:jc w:val="center"/>
        <w:rPr>
          <w:rFonts w:ascii="Arial" w:hAnsi="Arial" w:cs="Arial"/>
          <w:b/>
          <w:color w:val="0054A6"/>
          <w:sz w:val="36"/>
          <w:szCs w:val="36"/>
        </w:rPr>
      </w:pPr>
      <w:r w:rsidRPr="00C601C8">
        <w:rPr>
          <w:rFonts w:ascii="Arial" w:hAnsi="Arial" w:cs="Arial"/>
          <w:b/>
          <w:color w:val="0054A6"/>
          <w:sz w:val="36"/>
          <w:szCs w:val="36"/>
        </w:rPr>
        <w:t>Výsledky</w:t>
      </w:r>
    </w:p>
    <w:p w14:paraId="3B1A55CD" w14:textId="16E5B1F1" w:rsidR="0013793D" w:rsidRPr="00C601C8" w:rsidRDefault="0013793D" w:rsidP="0013793D">
      <w:pPr>
        <w:spacing w:after="0" w:line="360" w:lineRule="auto"/>
        <w:jc w:val="center"/>
        <w:rPr>
          <w:rFonts w:ascii="Arial" w:hAnsi="Arial" w:cs="Arial"/>
          <w:b/>
          <w:color w:val="0054A6"/>
          <w:sz w:val="36"/>
          <w:szCs w:val="36"/>
        </w:rPr>
      </w:pPr>
      <w:r w:rsidRPr="00C601C8">
        <w:rPr>
          <w:rFonts w:ascii="Arial" w:hAnsi="Arial" w:cs="Arial"/>
          <w:b/>
          <w:color w:val="0054A6"/>
          <w:sz w:val="36"/>
          <w:szCs w:val="36"/>
        </w:rPr>
        <w:t xml:space="preserve">Akademického mistrovství </w:t>
      </w:r>
      <w:r w:rsidR="00F523EF">
        <w:rPr>
          <w:rFonts w:ascii="Arial" w:hAnsi="Arial" w:cs="Arial"/>
          <w:b/>
          <w:color w:val="0054A6"/>
          <w:sz w:val="36"/>
          <w:szCs w:val="36"/>
        </w:rPr>
        <w:t>ČR</w:t>
      </w:r>
      <w:r w:rsidRPr="00C601C8">
        <w:rPr>
          <w:rFonts w:ascii="Arial" w:hAnsi="Arial" w:cs="Arial"/>
          <w:b/>
          <w:color w:val="0054A6"/>
          <w:sz w:val="36"/>
          <w:szCs w:val="36"/>
        </w:rPr>
        <w:t xml:space="preserve"> </w:t>
      </w:r>
      <w:r w:rsidR="00213D27">
        <w:rPr>
          <w:rFonts w:ascii="Arial" w:hAnsi="Arial" w:cs="Arial"/>
          <w:b/>
          <w:color w:val="0054A6"/>
          <w:sz w:val="36"/>
          <w:szCs w:val="36"/>
        </w:rPr>
        <w:t>2024</w:t>
      </w:r>
    </w:p>
    <w:p w14:paraId="7C5A7961" w14:textId="79576BE3" w:rsidR="0013793D" w:rsidRPr="00F523EF" w:rsidRDefault="0013793D" w:rsidP="0013793D">
      <w:pPr>
        <w:spacing w:after="0" w:line="360" w:lineRule="auto"/>
        <w:jc w:val="center"/>
        <w:rPr>
          <w:rFonts w:ascii="Arial" w:hAnsi="Arial" w:cs="Arial"/>
          <w:b/>
          <w:color w:val="0054A6"/>
          <w:sz w:val="36"/>
          <w:szCs w:val="36"/>
        </w:rPr>
      </w:pPr>
      <w:r w:rsidRPr="00C601C8">
        <w:rPr>
          <w:rFonts w:ascii="Arial" w:hAnsi="Arial" w:cs="Arial"/>
          <w:b/>
          <w:color w:val="0054A6"/>
          <w:sz w:val="36"/>
          <w:szCs w:val="36"/>
        </w:rPr>
        <w:t>v</w:t>
      </w:r>
      <w:r w:rsidR="00213D27">
        <w:rPr>
          <w:rFonts w:ascii="Arial" w:hAnsi="Arial" w:cs="Arial"/>
          <w:b/>
          <w:color w:val="0054A6"/>
          <w:sz w:val="36"/>
          <w:szCs w:val="36"/>
        </w:rPr>
        <w:t> halové atletice</w:t>
      </w:r>
    </w:p>
    <w:p w14:paraId="146FC08B" w14:textId="77777777" w:rsidR="00C601C8" w:rsidRPr="00D159EA" w:rsidRDefault="00C601C8" w:rsidP="0013793D">
      <w:pPr>
        <w:spacing w:after="0" w:line="360" w:lineRule="auto"/>
        <w:jc w:val="center"/>
        <w:rPr>
          <w:rFonts w:ascii="Arial" w:hAnsi="Arial" w:cs="Arial"/>
          <w:sz w:val="24"/>
          <w:szCs w:val="28"/>
        </w:rPr>
      </w:pPr>
    </w:p>
    <w:p w14:paraId="3A4BBF69" w14:textId="0B8B2360" w:rsidR="00C601C8" w:rsidRPr="00432BC5" w:rsidRDefault="00F523EF" w:rsidP="00432BC5">
      <w:pPr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řadatel</w:t>
      </w:r>
      <w:r w:rsidR="00C601C8" w:rsidRPr="00432BC5">
        <w:rPr>
          <w:rFonts w:ascii="Arial" w:hAnsi="Arial" w:cs="Arial"/>
          <w:b/>
          <w:sz w:val="24"/>
          <w:szCs w:val="24"/>
        </w:rPr>
        <w:t xml:space="preserve">: </w:t>
      </w:r>
      <w:r w:rsidR="00C601C8" w:rsidRPr="00432BC5">
        <w:rPr>
          <w:rFonts w:ascii="Arial" w:hAnsi="Arial" w:cs="Arial"/>
          <w:bCs/>
          <w:sz w:val="24"/>
          <w:szCs w:val="24"/>
        </w:rPr>
        <w:t>Česká asociace univerzitního sportu</w:t>
      </w:r>
    </w:p>
    <w:p w14:paraId="3CF2A7E8" w14:textId="0097562B" w:rsidR="0013793D" w:rsidRPr="00432BC5" w:rsidRDefault="00F523EF" w:rsidP="00432BC5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rganizátor</w:t>
      </w:r>
      <w:r w:rsidR="0013793D" w:rsidRPr="00432BC5">
        <w:rPr>
          <w:rFonts w:ascii="Arial" w:hAnsi="Arial" w:cs="Arial"/>
          <w:b/>
          <w:sz w:val="24"/>
          <w:szCs w:val="24"/>
        </w:rPr>
        <w:t>:</w:t>
      </w:r>
      <w:r w:rsidR="0013793D" w:rsidRPr="00432BC5">
        <w:rPr>
          <w:rFonts w:ascii="Arial" w:hAnsi="Arial" w:cs="Arial"/>
          <w:sz w:val="24"/>
          <w:szCs w:val="24"/>
        </w:rPr>
        <w:t xml:space="preserve"> </w:t>
      </w:r>
      <w:r w:rsidR="00213D27" w:rsidRPr="00760497">
        <w:rPr>
          <w:rFonts w:ascii="Arial" w:hAnsi="Arial" w:cs="Arial"/>
        </w:rPr>
        <w:t>Katedra atletiky, sportů a pobytu v přírodě UK FTVS</w:t>
      </w:r>
    </w:p>
    <w:p w14:paraId="44203C75" w14:textId="67701E7F" w:rsidR="0013793D" w:rsidRPr="00432BC5" w:rsidRDefault="0013793D" w:rsidP="00432BC5">
      <w:pPr>
        <w:spacing w:after="120"/>
        <w:rPr>
          <w:rFonts w:ascii="Arial" w:hAnsi="Arial" w:cs="Arial"/>
          <w:sz w:val="24"/>
          <w:szCs w:val="24"/>
        </w:rPr>
      </w:pPr>
      <w:r w:rsidRPr="00432BC5">
        <w:rPr>
          <w:rFonts w:ascii="Arial" w:hAnsi="Arial" w:cs="Arial"/>
          <w:b/>
          <w:sz w:val="24"/>
          <w:szCs w:val="24"/>
        </w:rPr>
        <w:t>Místo konání soutěže:</w:t>
      </w:r>
      <w:r w:rsidRPr="00432BC5">
        <w:rPr>
          <w:rFonts w:ascii="Arial" w:hAnsi="Arial" w:cs="Arial"/>
          <w:sz w:val="24"/>
          <w:szCs w:val="24"/>
        </w:rPr>
        <w:t xml:space="preserve"> </w:t>
      </w:r>
      <w:r w:rsidR="00213D27" w:rsidRPr="00760497">
        <w:rPr>
          <w:rFonts w:ascii="Arial" w:hAnsi="Arial" w:cs="Arial"/>
        </w:rPr>
        <w:t>Praha, přetlaková hala Strahov</w:t>
      </w:r>
    </w:p>
    <w:p w14:paraId="15792AC5" w14:textId="3AFC1E60" w:rsidR="009C0D06" w:rsidRPr="00432BC5" w:rsidRDefault="0013793D" w:rsidP="00432BC5">
      <w:pPr>
        <w:spacing w:after="120"/>
        <w:rPr>
          <w:rFonts w:ascii="Arial" w:hAnsi="Arial" w:cs="Arial"/>
          <w:sz w:val="24"/>
          <w:szCs w:val="24"/>
        </w:rPr>
      </w:pPr>
      <w:r w:rsidRPr="00432BC5">
        <w:rPr>
          <w:rFonts w:ascii="Arial" w:hAnsi="Arial" w:cs="Arial"/>
          <w:b/>
          <w:sz w:val="24"/>
          <w:szCs w:val="24"/>
        </w:rPr>
        <w:t>Termín soutěže:</w:t>
      </w:r>
      <w:r w:rsidRPr="00432BC5">
        <w:rPr>
          <w:rFonts w:ascii="Arial" w:hAnsi="Arial" w:cs="Arial"/>
          <w:sz w:val="24"/>
          <w:szCs w:val="24"/>
        </w:rPr>
        <w:t xml:space="preserve"> </w:t>
      </w:r>
      <w:r w:rsidR="00213D27">
        <w:rPr>
          <w:rFonts w:ascii="Arial" w:hAnsi="Arial" w:cs="Arial"/>
          <w:sz w:val="24"/>
          <w:szCs w:val="24"/>
        </w:rPr>
        <w:t xml:space="preserve">8.1.2024 </w:t>
      </w:r>
    </w:p>
    <w:p w14:paraId="6472217E" w14:textId="77777777" w:rsidR="009C0D06" w:rsidRDefault="009C0D06" w:rsidP="00C601C8">
      <w:pPr>
        <w:pBdr>
          <w:bottom w:val="single" w:sz="4" w:space="1" w:color="auto"/>
        </w:pBdr>
        <w:rPr>
          <w:rFonts w:ascii="Arial" w:hAnsi="Arial" w:cs="Arial"/>
          <w:sz w:val="24"/>
          <w:szCs w:val="28"/>
        </w:rPr>
      </w:pPr>
    </w:p>
    <w:p w14:paraId="10601F55" w14:textId="646A7E0A" w:rsidR="0013793D" w:rsidRDefault="0013793D" w:rsidP="0013793D">
      <w:pPr>
        <w:rPr>
          <w:rFonts w:ascii="Arial" w:hAnsi="Arial" w:cs="Arial"/>
          <w:b/>
          <w:sz w:val="24"/>
          <w:szCs w:val="28"/>
        </w:rPr>
      </w:pPr>
      <w:r w:rsidRPr="0013793D">
        <w:rPr>
          <w:rFonts w:ascii="Arial" w:hAnsi="Arial" w:cs="Arial"/>
          <w:b/>
          <w:sz w:val="24"/>
          <w:szCs w:val="28"/>
        </w:rPr>
        <w:t>Výsledky:</w:t>
      </w:r>
    </w:p>
    <w:p w14:paraId="4E02A22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612A6F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60m muži celkové pořadí</w:t>
      </w:r>
    </w:p>
    <w:p w14:paraId="249BBCC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05A4F0F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Stanislav Jíra                2000   UJEP Ústí nad Labem          6,81     11   </w:t>
      </w:r>
    </w:p>
    <w:p w14:paraId="23BDC83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Štěpán Schubert               2003   UK FSV Praha                 6,94     9    </w:t>
      </w:r>
    </w:p>
    <w:p w14:paraId="42B6C98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Armi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Ntemo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2002   UJEP Ústí nad Labem          6,95          </w:t>
      </w:r>
    </w:p>
    <w:p w14:paraId="795F5C2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Benjamin Jakob                2004   UP Olomouc                   6,97     8    </w:t>
      </w:r>
    </w:p>
    <w:p w14:paraId="5A5EF88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Tomáš Tláskal                 2001   VŠE Praha                    7,02     7    </w:t>
      </w:r>
    </w:p>
    <w:p w14:paraId="0871C52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Erik Jelínek                  1998   UK FTVS Praha                7,03     6    </w:t>
      </w:r>
    </w:p>
    <w:p w14:paraId="0FA4A4F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Jakub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Vostat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1995   AAU Praha                    7,03     6    </w:t>
      </w:r>
    </w:p>
    <w:p w14:paraId="3A5A262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afin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1999   ČVUT Praha                   7,05     4    </w:t>
      </w:r>
    </w:p>
    <w:p w14:paraId="2F76480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David Dvořák                  2001   ČZU Praha                    7,19     3    </w:t>
      </w:r>
    </w:p>
    <w:p w14:paraId="67B65F0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Marian Pražák                 2002   VUT FIT Brno                 7,19     3    </w:t>
      </w:r>
    </w:p>
    <w:p w14:paraId="5A678C1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Daniel Šrámek                 2003   VŠE Praha                    7,20          </w:t>
      </w:r>
    </w:p>
    <w:p w14:paraId="5177442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Štěpán Pokorný                2002   JU České Budějovice          7,22     1    </w:t>
      </w:r>
    </w:p>
    <w:p w14:paraId="677F2DB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David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limend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2   UK FTVS Praha                7,26          </w:t>
      </w:r>
    </w:p>
    <w:p w14:paraId="1508B3B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Petr Sedlář                   2004   UP Olomouc                   7,27          </w:t>
      </w:r>
    </w:p>
    <w:p w14:paraId="09E4751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Martin Janský                 2000   VŠCHT Praha                  7,28          </w:t>
      </w:r>
    </w:p>
    <w:p w14:paraId="1C6BB60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Mikuláš Střelec               2001   VŠP Jihlava                  7,29          </w:t>
      </w:r>
    </w:p>
    <w:p w14:paraId="6B326AB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Jakub Jirout                  2003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7,33          </w:t>
      </w:r>
    </w:p>
    <w:p w14:paraId="08345E8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František Křivánek            2002   VUT FS Brno                  7,40          </w:t>
      </w:r>
    </w:p>
    <w:p w14:paraId="5C1AFA2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Jakub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pišja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2   UJEP Ústí nad Labem          7,42          </w:t>
      </w:r>
    </w:p>
    <w:p w14:paraId="11FB318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0 Matěj Sádovský                2002   UHK Hradec Králové           7,44          </w:t>
      </w:r>
    </w:p>
    <w:p w14:paraId="6CA740C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1 Jakub Jech                    2004   AMBIS vysoká škola, a.s.     7,45          </w:t>
      </w:r>
    </w:p>
    <w:p w14:paraId="676D42D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2 Eduard Janoušek               2002   ČVUT Praha                   7,55          </w:t>
      </w:r>
    </w:p>
    <w:p w14:paraId="65A9706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3 Filip Holoubek                2002   JU České Budějovice          7,56          </w:t>
      </w:r>
    </w:p>
    <w:p w14:paraId="3049A11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4 Matouš Prchal                 2003   ČZU Praha                    7,60          </w:t>
      </w:r>
    </w:p>
    <w:p w14:paraId="13B4E2D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5 Denis Mareček                 1999   UK FTVS Praha                7,61          </w:t>
      </w:r>
    </w:p>
    <w:p w14:paraId="1D70226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5 Dominik Svoboda               2003   UK FTVS Praha                7,61          </w:t>
      </w:r>
    </w:p>
    <w:p w14:paraId="71E3EB3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7 Aleš Kadlec                   1998   ČVUT Praha                   7,62          </w:t>
      </w:r>
    </w:p>
    <w:p w14:paraId="4FC42A4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8 Lukáš Kobliha                 2003   VŠB - TU Ostrava             7,74          </w:t>
      </w:r>
    </w:p>
    <w:p w14:paraId="3396926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9 Kristiá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imune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1   UK FTVS Praha                7,84          </w:t>
      </w:r>
    </w:p>
    <w:p w14:paraId="327A49A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Tomáš Nevole                  2000   ČVUT Praha                   DNS           </w:t>
      </w:r>
    </w:p>
    <w:p w14:paraId="1867C71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Řehoun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3   UHK Hradec Králové           DNS           </w:t>
      </w:r>
    </w:p>
    <w:p w14:paraId="604E4F4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Sýkora                  2004   VŠE Praha                    DNS           </w:t>
      </w:r>
    </w:p>
    <w:p w14:paraId="3744CD1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                                                               </w:t>
      </w:r>
    </w:p>
    <w:p w14:paraId="4D5B1967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4BD89F87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7BD93CCE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657C7A7D" w14:textId="506CDFF9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>--------------------------------------------------------------------------------</w:t>
      </w:r>
    </w:p>
    <w:p w14:paraId="737401C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60m ženy celkové pořadí</w:t>
      </w:r>
    </w:p>
    <w:p w14:paraId="4474E62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3ADCB6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Helena Jiranová               1996   VŠTVS Palestra Praha         7,50     11   </w:t>
      </w:r>
    </w:p>
    <w:p w14:paraId="4D61A7A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Tereza Elena Šínová           2001   VŠTVS Palestra Praha         7,52          </w:t>
      </w:r>
    </w:p>
    <w:p w14:paraId="3668AA9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Klára Sobotková               2002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7,64     9    </w:t>
      </w:r>
    </w:p>
    <w:p w14:paraId="6864902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Lada Vondrová                 1999   UHK Hradec Králové           7,66     8    </w:t>
      </w:r>
    </w:p>
    <w:p w14:paraId="74FA542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Nikola Ježková                2001   VŠE Praha                    7,74     7    </w:t>
      </w:r>
    </w:p>
    <w:p w14:paraId="427C046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Linda Dufková                 2001   VŠEM Praha                   7,76     6    </w:t>
      </w:r>
    </w:p>
    <w:p w14:paraId="2AC2F84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Klára Lišková                 2004   UK FTVS Praha                7,78     5    </w:t>
      </w:r>
    </w:p>
    <w:p w14:paraId="14BABEF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Pavla Kvasničková             2001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7,80     4    </w:t>
      </w:r>
    </w:p>
    <w:p w14:paraId="5B3CCC0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Tereza Lamačová               2004   ČZU Praha                    7,80     4    </w:t>
      </w:r>
    </w:p>
    <w:p w14:paraId="466C925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Jana Šafránková               2002   VOŠ České unie sportu        7,81     2    </w:t>
      </w:r>
    </w:p>
    <w:p w14:paraId="4E3622D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Pavla Molíková                2003   VŠE Praha                    8,04          </w:t>
      </w:r>
    </w:p>
    <w:p w14:paraId="0DE35DC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Kateřina Šťastná              2001   UK FTVS Praha                8,10          </w:t>
      </w:r>
    </w:p>
    <w:p w14:paraId="6691AD0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Adéla Nela Šínová             2001   VŠTVS Palestra Praha         8,15          </w:t>
      </w:r>
    </w:p>
    <w:p w14:paraId="7DA7CA8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Valentýna Přibylová           2000   JU České Budějovice          8,20     1    </w:t>
      </w:r>
    </w:p>
    <w:p w14:paraId="2912310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Adé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rád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1   ČVUT Praha                   8,25          </w:t>
      </w:r>
    </w:p>
    <w:p w14:paraId="39EECC9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Anna Skálová                  2004   AMBIS vysoká škola, a.s.     8,26          </w:t>
      </w:r>
    </w:p>
    <w:p w14:paraId="192C16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Mart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err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2002   VUT FSI Brno                 8,27          </w:t>
      </w:r>
    </w:p>
    <w:p w14:paraId="4B6BBF9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Maria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okšal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2004   UK FSV Praha                 8,37          </w:t>
      </w:r>
    </w:p>
    <w:p w14:paraId="7FA15BF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Adéla Kloudová                2003   ČZU Praha                    8,44          </w:t>
      </w:r>
    </w:p>
    <w:p w14:paraId="6C53073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0 Lia Vilhelmová                2004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8,45          </w:t>
      </w:r>
    </w:p>
    <w:p w14:paraId="484806F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1 Karolína Rausová              2003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8,47          </w:t>
      </w:r>
    </w:p>
    <w:p w14:paraId="0E40310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2 Lucia Martincová              2003   VŠB - TU Ostrava             8,89          </w:t>
      </w:r>
    </w:p>
    <w:p w14:paraId="4FA5F10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Kateřina Emilly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milau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2001   UJEP PF Ústí nad Labem       DNS           </w:t>
      </w:r>
    </w:p>
    <w:p w14:paraId="2C1D3DD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déla Zunová                  2004   UK FSV Praha                 DNS           </w:t>
      </w:r>
    </w:p>
    <w:p w14:paraId="78DA2AD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Tamar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alaj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4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DNS           </w:t>
      </w:r>
    </w:p>
    <w:p w14:paraId="64AA236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Daniela Kotková               2002   UK FTVS Praha                DNS           </w:t>
      </w:r>
    </w:p>
    <w:p w14:paraId="6E1C907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nežka Šafářová               2002   UK FTVS Praha                DNS           </w:t>
      </w:r>
    </w:p>
    <w:p w14:paraId="58DEF6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                                                               </w:t>
      </w:r>
    </w:p>
    <w:p w14:paraId="7CA755F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3A9A1E1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400m muži celkové pořadí</w:t>
      </w:r>
    </w:p>
    <w:p w14:paraId="4581B3F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BE219D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Mil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čibráni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3   VŠB - TU Ostrava             48,94    11   </w:t>
      </w:r>
    </w:p>
    <w:p w14:paraId="4C064AC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Patri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Ďurčo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2004   UJEP Ústí nad Labem          49,14    9    </w:t>
      </w:r>
    </w:p>
    <w:p w14:paraId="286EE5C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Petr Vích                     2001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49,43    8    </w:t>
      </w:r>
    </w:p>
    <w:p w14:paraId="4171829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Matyáš Franěk                 2000   ČZU Praha                    49,88    7    </w:t>
      </w:r>
    </w:p>
    <w:p w14:paraId="3AACCF4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Jakub Novotný                 2001   VŠE Praha                    49,91    6    </w:t>
      </w:r>
    </w:p>
    <w:p w14:paraId="12979AA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afin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1999   ČVUT Praha                   50,40    5    </w:t>
      </w:r>
    </w:p>
    <w:p w14:paraId="5D14A85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Tomáš Hrbáč                   2003   VUT FIT Brno                 51,32    4    </w:t>
      </w:r>
    </w:p>
    <w:p w14:paraId="7C8A3FB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Filip Holoubek                2002   JU České Budějovice          51,51    3    </w:t>
      </w:r>
    </w:p>
    <w:p w14:paraId="5EBAEE8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David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křeč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2   VUT FA Brno                  51,71    2    </w:t>
      </w:r>
    </w:p>
    <w:p w14:paraId="445C862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Lukáš Soukal                  2003   VOŠ České unie sportu        DNF           </w:t>
      </w:r>
    </w:p>
    <w:p w14:paraId="2C9293D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Marti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Vostat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3   UK FTVS Praha                DNF           </w:t>
      </w:r>
    </w:p>
    <w:p w14:paraId="0E3DFED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rizan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2   UNOB Brno                    DNS           </w:t>
      </w:r>
    </w:p>
    <w:p w14:paraId="7B65406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                                                               </w:t>
      </w:r>
    </w:p>
    <w:p w14:paraId="7663F31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371FDE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400m ženy celkové pořadí</w:t>
      </w:r>
    </w:p>
    <w:p w14:paraId="7725FEB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07AAED6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Lada Vondrová                 1999   UHK Hradec Králové           53,95    11   </w:t>
      </w:r>
    </w:p>
    <w:p w14:paraId="4361962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Niko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is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2   ČVUT Praha                   57,09    9    </w:t>
      </w:r>
    </w:p>
    <w:p w14:paraId="11CA2FE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Tereza Sklenářová             2003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 57,83    8    </w:t>
      </w:r>
    </w:p>
    <w:p w14:paraId="149DAE8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Lucie Neumannová              2003   UNYP Praha                   61,07    7    </w:t>
      </w:r>
    </w:p>
    <w:p w14:paraId="003D4E8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Monika Lorenzová              2004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61,56    6    </w:t>
      </w:r>
    </w:p>
    <w:p w14:paraId="4AFB6B7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Adéla Kloudová                2003   ČZU Praha                    63,12    5    </w:t>
      </w:r>
    </w:p>
    <w:p w14:paraId="2A5576F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Kateři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Ivasienk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2004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63,19    4    </w:t>
      </w:r>
    </w:p>
    <w:p w14:paraId="2BC1AA5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Ha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Opichal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4   UK FTVS Praha                63,36    3    </w:t>
      </w:r>
    </w:p>
    <w:p w14:paraId="3FB07F7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Michaela Červená              2003   UP Olomouc                   63,80    2    </w:t>
      </w:r>
    </w:p>
    <w:p w14:paraId="711679A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Lucie Zavadilová              2002   ZČU Plzeň                    DNF           </w:t>
      </w:r>
    </w:p>
    <w:p w14:paraId="0645E6D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C6DD8FD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7B06D04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DBD4BE1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4C341BB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1B1E23FD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42B4B02D" w14:textId="41BD6D7D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>--------------------------------------------------------------------------------</w:t>
      </w:r>
    </w:p>
    <w:p w14:paraId="28D7766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800m muži celkové pořadí</w:t>
      </w:r>
    </w:p>
    <w:p w14:paraId="6CE729C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B39E27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Daniel Kotyza                 2000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1:53,74  11   </w:t>
      </w:r>
    </w:p>
    <w:p w14:paraId="76B2247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Ludví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alamon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1998   OU Ostrava                   1:57,17  9    </w:t>
      </w:r>
    </w:p>
    <w:p w14:paraId="2B2E6B8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Ondřej Horáček                2003   UK FTVS Praha                1:58,18  8    </w:t>
      </w:r>
    </w:p>
    <w:p w14:paraId="2EDF389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Jakub Kolín                   2002   TU Liberec                   1:59,27  7    </w:t>
      </w:r>
    </w:p>
    <w:p w14:paraId="4489BA1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Vojtěch Horák                 2003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1:59,43  6    </w:t>
      </w:r>
    </w:p>
    <w:p w14:paraId="72B4CCA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Vojtěch Hájek                 1998   UHK Hradec Králové           2:07,84  5    </w:t>
      </w:r>
    </w:p>
    <w:p w14:paraId="1D1C541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Petr Pazourek                 2000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              </w:t>
      </w:r>
    </w:p>
    <w:p w14:paraId="62D321B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Tobiáš Skýpala                2001   VŠCHT Praha                           4    </w:t>
      </w:r>
    </w:p>
    <w:p w14:paraId="58C1532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Matěj Šťovíček                2000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         3    </w:t>
      </w:r>
    </w:p>
    <w:p w14:paraId="0B9EF72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Daniel Straka                 2002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         2    </w:t>
      </w:r>
    </w:p>
    <w:p w14:paraId="6C7D392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Domini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Gnip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2003   ČZU Praha                             1    </w:t>
      </w:r>
    </w:p>
    <w:p w14:paraId="1B07B6F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Marti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Morvay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3   UK PF Praha                                </w:t>
      </w:r>
    </w:p>
    <w:p w14:paraId="1203C59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Adam Kosina                   2004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1:55,81       </w:t>
      </w:r>
    </w:p>
    <w:p w14:paraId="35BF850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Novotný                 2002   UK FF Praha                  DNS           </w:t>
      </w:r>
    </w:p>
    <w:p w14:paraId="0F6005B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dam Ševčík                   2000   MENDELU Brno                 DNS           </w:t>
      </w:r>
    </w:p>
    <w:p w14:paraId="71C8D81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Vojtěch Obhlídal              1997   ČVUT Praha                   DNS           </w:t>
      </w:r>
    </w:p>
    <w:p w14:paraId="411789B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F0AAF0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7E8B9C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800m ženy finále</w:t>
      </w:r>
    </w:p>
    <w:p w14:paraId="562C60F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F908A6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Sophia Zápotočná              2000   MU FI Brno                   2:12,81  11   </w:t>
      </w:r>
    </w:p>
    <w:p w14:paraId="671A140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Jana Matějková                1999   ČZU Praha                    2:13,31  9    </w:t>
      </w:r>
    </w:p>
    <w:p w14:paraId="6E7FAB4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Adé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Lorenčík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2000   UK FAF HK Praha              2:14,78  8    </w:t>
      </w:r>
    </w:p>
    <w:p w14:paraId="32D9E4D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Kateři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milau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2001   UJEP Ústí nad Labem          2:15,51  7    </w:t>
      </w:r>
    </w:p>
    <w:p w14:paraId="6C2CA1E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Eliška Čechová                2001   ČVUT Praha                   2:17,09  6    </w:t>
      </w:r>
    </w:p>
    <w:p w14:paraId="074C3C0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ndre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Nikodem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2004   JU České Budějovice          DNF           </w:t>
      </w:r>
    </w:p>
    <w:p w14:paraId="12A72D5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Kateřina Emilly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milau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2001   UJEP PF Ústí nad Labem       DNS           </w:t>
      </w:r>
    </w:p>
    <w:p w14:paraId="328210F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nežka Kopecká                1997   ČZU Praha                    DNS           </w:t>
      </w:r>
    </w:p>
    <w:p w14:paraId="42D1580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net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chwarcz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2004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DNS           </w:t>
      </w:r>
    </w:p>
    <w:p w14:paraId="7429DF6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                                                               </w:t>
      </w:r>
    </w:p>
    <w:p w14:paraId="056C3F6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24C7E7F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1500m muži celkové pořadí</w:t>
      </w:r>
    </w:p>
    <w:p w14:paraId="241AE15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3644CFE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Daniel Kotyza                 2000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3:53,00  11   </w:t>
      </w:r>
    </w:p>
    <w:p w14:paraId="08E8BB5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Michal Hroch                  2003   UNOB Brno                    3:54,45  9    </w:t>
      </w:r>
    </w:p>
    <w:p w14:paraId="6366E99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Marek Strnad                  2001   UK 2.LF Praha                3:56,10  8    </w:t>
      </w:r>
    </w:p>
    <w:p w14:paraId="7E1B430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René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asyn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0   ČVUT Praha                   3:57,68  7    </w:t>
      </w:r>
    </w:p>
    <w:p w14:paraId="76E75E3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Vilém Horák                   2001   UK MFF Praha                 3:59,54  6    </w:t>
      </w:r>
    </w:p>
    <w:p w14:paraId="2515B1B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Ondřej Hofmann                2001   ČZU Praha                    4:03,50  5    </w:t>
      </w:r>
    </w:p>
    <w:p w14:paraId="4C4F24E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Šimon Kobližek                1999   UK FAF HK Praha              4:03,85  4    </w:t>
      </w:r>
    </w:p>
    <w:p w14:paraId="1346811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Štěpá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uri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1998   ČZU Praha                    4:05,53       </w:t>
      </w:r>
    </w:p>
    <w:p w14:paraId="12D30F6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Janis Mach                    2002   ČZU Praha                    4:06,25       </w:t>
      </w:r>
    </w:p>
    <w:p w14:paraId="4603615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Larisch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1998   VŠB - TU Ostrava             4:07,07  3    </w:t>
      </w:r>
    </w:p>
    <w:p w14:paraId="0AB984B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Filip Stránský                2004   UK FTVS Praha                4:09,66  2    </w:t>
      </w:r>
    </w:p>
    <w:p w14:paraId="0A2653D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Jan Šimůnek                   2003   VUT FSI Brno                 4:11,72  1    </w:t>
      </w:r>
    </w:p>
    <w:p w14:paraId="7B6AA79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Vojtěch Novák                 2002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4:12,76       </w:t>
      </w:r>
    </w:p>
    <w:p w14:paraId="45ABE87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Jan Hřích                     2003   UK FTVS Praha                4:13,69       </w:t>
      </w:r>
    </w:p>
    <w:p w14:paraId="6F02792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Lukáš Havlík                  2004   ČVUT Praha                   4:17,64       </w:t>
      </w:r>
    </w:p>
    <w:p w14:paraId="4CEE5EB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Tomáš Brzobohatý              2002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 4:25,25       </w:t>
      </w:r>
    </w:p>
    <w:p w14:paraId="6FB3E65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Lukas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Harri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2003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4:29,15       </w:t>
      </w:r>
    </w:p>
    <w:p w14:paraId="6398BEB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Jiří Zelenka                  2000   ČVUT Praha                   4:29,98       </w:t>
      </w:r>
    </w:p>
    <w:p w14:paraId="75D88EE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Filip Košár                   1999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4:35,55       </w:t>
      </w:r>
    </w:p>
    <w:p w14:paraId="0FEEFE6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0 Adam Juráň                    2004   UP Olomouc                   4:38,52       </w:t>
      </w:r>
    </w:p>
    <w:p w14:paraId="5EA257C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1 Artem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ukhanov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0   MU LF Brno                   4:48,55       </w:t>
      </w:r>
    </w:p>
    <w:p w14:paraId="150F885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Michal Šmída                  2001   VUT FSI Brno                 DNS           </w:t>
      </w:r>
    </w:p>
    <w:p w14:paraId="0FEEAA9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213C1D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B00448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26BD721B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44808F65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007EB757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D94E060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F299D6E" w14:textId="77777777" w:rsidR="008A22C8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451A657" w14:textId="1370884D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>--------------------------------------------------------------------------------</w:t>
      </w:r>
    </w:p>
    <w:p w14:paraId="3B67336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1500m ženy celkové pořadí</w:t>
      </w:r>
    </w:p>
    <w:p w14:paraId="012B70B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A904A8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Pav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toudk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3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4:26,22  11   </w:t>
      </w:r>
    </w:p>
    <w:p w14:paraId="0C88681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Anita Žáková                  2000   ČZU Praha                    4:30,41  9    </w:t>
      </w:r>
    </w:p>
    <w:p w14:paraId="680E75E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Barbora Lampová               1995   ČZU Praha                    4:31,71       </w:t>
      </w:r>
    </w:p>
    <w:p w14:paraId="0DCDEB3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Soňa Kouřilová                2001   VUT FCH Brno                 4:32,92  8    </w:t>
      </w:r>
    </w:p>
    <w:p w14:paraId="2FC4B38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Lenka Čechová                 2001   ČVUT Praha                   4:36,51  7    </w:t>
      </w:r>
    </w:p>
    <w:p w14:paraId="282938F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Anna Šilhavá                  2003   ČZU Praha                    4:46,87       </w:t>
      </w:r>
    </w:p>
    <w:p w14:paraId="507BF2B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Anet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olega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2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4:50,27       </w:t>
      </w:r>
    </w:p>
    <w:p w14:paraId="3E1A2D4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Jana Pekařová                 2002   UK 1.LF Praha                4:50,91  6    </w:t>
      </w:r>
    </w:p>
    <w:p w14:paraId="0D486A8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Zuzana Smejkalová             2003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r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 4:52,79  5    </w:t>
      </w:r>
    </w:p>
    <w:p w14:paraId="2E2C173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Sylvie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tig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1999   UK 3.LF Praha                4:54,92  4    </w:t>
      </w:r>
    </w:p>
    <w:p w14:paraId="6C84303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Tereza Mervartová             2002   VŠE Praha                    4:55,94  3    </w:t>
      </w:r>
    </w:p>
    <w:p w14:paraId="263B6D0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Evelyn Musilová               1999   UK FTVS Praha                5:11,21  2    </w:t>
      </w:r>
    </w:p>
    <w:p w14:paraId="50D2698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Joha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iersk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3   OU Ostrava                   5:15,92  1    </w:t>
      </w:r>
    </w:p>
    <w:p w14:paraId="33264A0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Lucie Janoušková              2004   UJEP Ústí nad Labem          5:25,33       </w:t>
      </w:r>
    </w:p>
    <w:p w14:paraId="5EF322B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Šárk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ůst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2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5:26,44       </w:t>
      </w:r>
    </w:p>
    <w:p w14:paraId="3088CD4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Nikola Suchá                  2003   ČVUT Praha                   5:47,85       </w:t>
      </w:r>
    </w:p>
    <w:p w14:paraId="0B3913F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Zuzan Zouharová               2004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4:58,41       </w:t>
      </w:r>
    </w:p>
    <w:p w14:paraId="27BF8A0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Elišk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int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4   UK 2.LF Praha                DNS           </w:t>
      </w:r>
    </w:p>
    <w:p w14:paraId="7A1FEBB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Melanie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Carpentier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2002   UK FTVS Praha                DNS           </w:t>
      </w:r>
    </w:p>
    <w:p w14:paraId="35A2A0E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                                                               </w:t>
      </w:r>
    </w:p>
    <w:p w14:paraId="3B03741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0E897CB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60m př. muži celkové pořadí</w:t>
      </w:r>
    </w:p>
    <w:p w14:paraId="4B820A3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6CFA1D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Štěpán Schubert               2003   UK FSV Praha                 8,03     11   </w:t>
      </w:r>
    </w:p>
    <w:p w14:paraId="7681CE7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Ondřej Kopecký                1998   UK FTVS Praha                8,04     9    </w:t>
      </w:r>
    </w:p>
    <w:p w14:paraId="6CD9842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Vilém Stráský                 1999   UK FTVS Praha                8,07          </w:t>
      </w:r>
    </w:p>
    <w:p w14:paraId="6FAF30D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Erik Jelínek                  1998   UK FTVS Praha                8,17          </w:t>
      </w:r>
    </w:p>
    <w:p w14:paraId="2EF0B6B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Jiří Zedníček                 2001   VŠB - TU Ostrava             8,21     8    </w:t>
      </w:r>
    </w:p>
    <w:p w14:paraId="639F516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Martin Janský                 2000   VŠCHT Praha                  8,24     7    </w:t>
      </w:r>
    </w:p>
    <w:p w14:paraId="7202564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Jan Vojtek                    1999   OU Ostrava                   8,43     6    </w:t>
      </w:r>
    </w:p>
    <w:p w14:paraId="5EB4995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Lukáš Preisler                1997   VUT FSI Brno                 8,45     5    </w:t>
      </w:r>
    </w:p>
    <w:p w14:paraId="516A82D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Matyáš Franěk                 2000   ČZU Praha                    8,58     4    </w:t>
      </w:r>
    </w:p>
    <w:p w14:paraId="7E29E70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Ladislav Koutný               1999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r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 8,59     3    </w:t>
      </w:r>
    </w:p>
    <w:p w14:paraId="289062C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Lepešk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2000   ČVUT Praha                   8,66     2    </w:t>
      </w:r>
    </w:p>
    <w:p w14:paraId="462AAD3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Jakub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afin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1   ČZU Praha                    8,72          </w:t>
      </w:r>
    </w:p>
    <w:p w14:paraId="6E44A61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Mikuláš Střelec               2001   VŠP Jihlava                  8,79     1    </w:t>
      </w:r>
    </w:p>
    <w:p w14:paraId="5AA3E11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Groč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0   ČZU Praha                    8,85          </w:t>
      </w:r>
    </w:p>
    <w:p w14:paraId="5C00415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Aleš Kadlec                   1998   ČVUT Praha                   8,86          </w:t>
      </w:r>
    </w:p>
    <w:p w14:paraId="10D7BA1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Čert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3   UNOB Brno                    8,92          </w:t>
      </w:r>
    </w:p>
    <w:p w14:paraId="3F09E3A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Eduard Janoušek               2002   ČVUT Praha                   8,97          </w:t>
      </w:r>
    </w:p>
    <w:p w14:paraId="796EA64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Lukáš Holoubek                1999   ČVUT Praha                   9,09          </w:t>
      </w:r>
    </w:p>
    <w:p w14:paraId="24EEB9C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rizan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2   UNOB Brno                    9,75          </w:t>
      </w:r>
    </w:p>
    <w:p w14:paraId="7558FC9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Petr Svoboda                  2004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8,15          </w:t>
      </w:r>
    </w:p>
    <w:p w14:paraId="71DF717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Štěpá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tefko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4   UP Olomouc                   DNS           </w:t>
      </w:r>
    </w:p>
    <w:p w14:paraId="2410D40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Ondřej Krejčí                 2003   VUT FS Brno                  DNS           </w:t>
      </w:r>
    </w:p>
    <w:p w14:paraId="34A3A6E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0546BDE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05EFA2B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60m př. ženy celkové pořadí</w:t>
      </w:r>
    </w:p>
    <w:p w14:paraId="55429DA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7A7C31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Helena Jiranová               1996   VŠTVS Palestra Praha         8,25     11   </w:t>
      </w:r>
    </w:p>
    <w:p w14:paraId="79F47A5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Nicoleta Turnerová            2000   UK FTVS Praha                8,49     9    </w:t>
      </w:r>
    </w:p>
    <w:p w14:paraId="3306109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Markéta Štolová               2000   ČZU Praha                    8,54     8    </w:t>
      </w:r>
    </w:p>
    <w:p w14:paraId="0AB6E7C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Barbora Navrátilová           2002   ČZU Praha                    8,56          </w:t>
      </w:r>
    </w:p>
    <w:p w14:paraId="25E70B0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Linda Dufková                 2001   VŠEM Praha                   8,57     7    </w:t>
      </w:r>
    </w:p>
    <w:p w14:paraId="2B9F9CF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Veronika Nedvědová            2001   VŠE Praha                    8,70     6    </w:t>
      </w:r>
    </w:p>
    <w:p w14:paraId="2555356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Kami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rontz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1   UK FTVS Praha                8,83          </w:t>
      </w:r>
    </w:p>
    <w:p w14:paraId="50EF68F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Pavla Kvasničková             2001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8,84     5    </w:t>
      </w:r>
    </w:p>
    <w:p w14:paraId="0B99D74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Valentýna Přibylová           2000   JU České Budějovice          8,84     5    </w:t>
      </w:r>
    </w:p>
    <w:p w14:paraId="27E527B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Kateřina Kadavá               2003   UK FTVS Praha                8,97          </w:t>
      </w:r>
    </w:p>
    <w:p w14:paraId="1D32998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Klára Lišková                 2004   UK FTVS Praha                9,02          </w:t>
      </w:r>
    </w:p>
    <w:p w14:paraId="3938093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Simona Ručová                 2004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9,07          </w:t>
      </w:r>
    </w:p>
    <w:p w14:paraId="35C72A0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Kateřina Šťastná              2001   UK FTVS Praha                9,14          </w:t>
      </w:r>
    </w:p>
    <w:p w14:paraId="34A4F3B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Pavla Molíková                2003   VŠE Praha                    9,18          </w:t>
      </w:r>
    </w:p>
    <w:p w14:paraId="37276A4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 xml:space="preserve">15 Daniela Kotková               2002   UK FTVS Praha                9,20          </w:t>
      </w:r>
    </w:p>
    <w:p w14:paraId="7E25371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Jana Holubcová                2000   UK FTVS Praha                9,29          </w:t>
      </w:r>
    </w:p>
    <w:p w14:paraId="74BEDBD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Markéta Davídková             2004   UK FSV Praha                 9,51     3    </w:t>
      </w:r>
    </w:p>
    <w:p w14:paraId="5903F44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Patricie Vrzalová             2004   VŠE Praha                    9,55          </w:t>
      </w:r>
    </w:p>
    <w:p w14:paraId="07C05FA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Klár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ažout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2   VŠE Praha                    9,59          </w:t>
      </w:r>
    </w:p>
    <w:p w14:paraId="7A2170A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0 Nikita Gabriela Dorňáková     2001   VUT FSI Brno                 9,62     2    </w:t>
      </w:r>
    </w:p>
    <w:p w14:paraId="6FEC070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1 Michaela Kovandová            1999   ČZU Praha                    9,73          </w:t>
      </w:r>
    </w:p>
    <w:p w14:paraId="4CD7106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2 Michae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eg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1999   UK FTVS Praha                10,22         </w:t>
      </w:r>
    </w:p>
    <w:p w14:paraId="719C3BE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Tereza Husáková               2001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DQ            </w:t>
      </w:r>
    </w:p>
    <w:p w14:paraId="11B388A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Veronika Skalická             2002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DNS           </w:t>
      </w:r>
    </w:p>
    <w:p w14:paraId="2F8F3AA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6F0790F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051440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výška muži finále</w:t>
      </w:r>
    </w:p>
    <w:p w14:paraId="18AC64F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28AB159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Jiří Adamec                   2003   ČZU Praha                    2,00     11   </w:t>
      </w:r>
    </w:p>
    <w:p w14:paraId="4667962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Adam Rybák                    2001   VŠE Praha                    2,00     9    </w:t>
      </w:r>
    </w:p>
    <w:p w14:paraId="0EF8F3C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Tomáš Jelínek                 2004   JU České Budějovice          2,00     8    </w:t>
      </w:r>
    </w:p>
    <w:p w14:paraId="7FAD9C7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Jan Vojtek                    1999   OU Ostrava                   1,90     7    </w:t>
      </w:r>
    </w:p>
    <w:p w14:paraId="42588CB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Josef Adámek                  1997   ZČU Plzeň                    1,90     7    </w:t>
      </w:r>
    </w:p>
    <w:p w14:paraId="5A1C5D9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Slavomír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Jaššo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0   ČZU Praha                    1,90          </w:t>
      </w:r>
    </w:p>
    <w:p w14:paraId="0D40554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Lukáš Holoubek                1999   ČVUT Praha                   1,90     5    </w:t>
      </w:r>
    </w:p>
    <w:p w14:paraId="78139D2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Tomáš Laube                   2001   UK MFF Praha                 1,85     4    </w:t>
      </w:r>
    </w:p>
    <w:p w14:paraId="23814C7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Mikuláš Střelec               2001   VŠP Jihlava                  1,80     3    </w:t>
      </w:r>
    </w:p>
    <w:p w14:paraId="325E726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Tomáš Kružík                  2004   VŠP Jihlava                  DNS           </w:t>
      </w:r>
    </w:p>
    <w:p w14:paraId="6C56B93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Ondřej Krejčí                 2003   VUT FS Brno                  DNS           </w:t>
      </w:r>
    </w:p>
    <w:p w14:paraId="560C8C3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Pavel Krejča                  1997   ČZU Praha                    DNS           </w:t>
      </w:r>
    </w:p>
    <w:p w14:paraId="3A6BB8A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Mare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řich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1998   ČZU Praha                    DNS           </w:t>
      </w:r>
    </w:p>
    <w:p w14:paraId="5196B72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1DFC412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15B8E8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výška ženy finále</w:t>
      </w:r>
    </w:p>
    <w:p w14:paraId="60773DA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9846E6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Michaela Hrubá                1998   UK FTVS Praha                1,76     11   </w:t>
      </w:r>
    </w:p>
    <w:p w14:paraId="488C5D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Anita Hrušková                2003   UK FTVS Praha                1,73          </w:t>
      </w:r>
    </w:p>
    <w:p w14:paraId="4BEFC44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Simona Ručová                 2004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1,70     9    </w:t>
      </w:r>
    </w:p>
    <w:p w14:paraId="4849776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Patricie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uraj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1999   UK 1.LF Praha                1,70     8    </w:t>
      </w:r>
    </w:p>
    <w:p w14:paraId="4576EA0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Klár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ažout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2   VŠE Praha                    1,65     7    </w:t>
      </w:r>
    </w:p>
    <w:p w14:paraId="7DFC3A0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Natálie Matušková             2001   VŠB - TU Ostrava             1,60     6    </w:t>
      </w:r>
    </w:p>
    <w:p w14:paraId="504AD63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Lucie Nedvědová               2001   UJEP Ústí nad Labem          1,60     6    </w:t>
      </w:r>
    </w:p>
    <w:p w14:paraId="6208D45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Julie Kotalíková              2002   UK FSV Praha                 1,60     6    </w:t>
      </w:r>
    </w:p>
    <w:p w14:paraId="07C62D8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Justý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rýdl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3   UK FSV Praha                 1,60          </w:t>
      </w:r>
    </w:p>
    <w:p w14:paraId="58CE32F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Kristýna Pacltová             2004   UK LF Plzeň Praha            1,60     3    </w:t>
      </w:r>
    </w:p>
    <w:p w14:paraId="798534A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Veronika Nedvědová            2001   VŠE Praha                    1,60          </w:t>
      </w:r>
    </w:p>
    <w:p w14:paraId="064189C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Markéta Davídková             2004   UK FSV Praha                 1,55          </w:t>
      </w:r>
    </w:p>
    <w:p w14:paraId="1B4EE65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Tereza Hanáková               2004   UK FAF HK Praha              DNS           </w:t>
      </w:r>
    </w:p>
    <w:p w14:paraId="3CE8668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B54106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43064BA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tyč muži finále</w:t>
      </w:r>
    </w:p>
    <w:p w14:paraId="6392539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F9E7C1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Matěj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čerb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1998   UK MFF Praha                 5,40     11   </w:t>
      </w:r>
    </w:p>
    <w:p w14:paraId="7E0C225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Sebastian Hajzler             2001   ČVUT Praha                   4,75     9    </w:t>
      </w:r>
    </w:p>
    <w:p w14:paraId="328EAAF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Vilém Stráský                 1999   UK FTVS Praha                4,75     8    </w:t>
      </w:r>
    </w:p>
    <w:p w14:paraId="2642931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Dominik Gysel                 2002   ČVUT Praha                   4,00          </w:t>
      </w:r>
    </w:p>
    <w:p w14:paraId="6311916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Lepešk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2000   ČVUT Praha                   3,80          </w:t>
      </w:r>
    </w:p>
    <w:p w14:paraId="3403F12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Jiří Novotný                  2003   UP Olomouc                   0,00          </w:t>
      </w:r>
    </w:p>
    <w:p w14:paraId="16479C7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Mario Hajzler                 2004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5,00          </w:t>
      </w:r>
    </w:p>
    <w:p w14:paraId="5449802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David Holý                    1998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5,40          </w:t>
      </w:r>
    </w:p>
    <w:p w14:paraId="22C54D1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Tomáš Kružík                  2004   VŠP Jihlava                  DNS           </w:t>
      </w:r>
    </w:p>
    <w:p w14:paraId="062BB37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591A27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4F12AA3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tyč ženy finále</w:t>
      </w:r>
    </w:p>
    <w:p w14:paraId="1A17D00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E9549A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Niki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Joannidu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4   VŠB - TU Ostrava             4,00     11   </w:t>
      </w:r>
    </w:p>
    <w:p w14:paraId="6038729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Veronika Šebáková             2002   UK FTVS Praha                3,80     9    </w:t>
      </w:r>
    </w:p>
    <w:p w14:paraId="70904D7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Lucie Dvořáková               2003   ČZU Praha                    3,50     8    </w:t>
      </w:r>
    </w:p>
    <w:p w14:paraId="6AF9975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Natálie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rub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4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3,40     7    </w:t>
      </w:r>
    </w:p>
    <w:p w14:paraId="042ECF4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Pavla Buřičová                2001   VŠTE České Budějovice        3,30     6    </w:t>
      </w:r>
    </w:p>
    <w:p w14:paraId="12D289F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 xml:space="preserve">6  Tereza Hanáková               2004   UK FAF HK Praha              0,00          </w:t>
      </w:r>
    </w:p>
    <w:p w14:paraId="3203CB4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Denis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rič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3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DNS           </w:t>
      </w:r>
    </w:p>
    <w:p w14:paraId="5699667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Niko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öschl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1998   UK 1.LF Praha                DNS           </w:t>
      </w:r>
    </w:p>
    <w:p w14:paraId="55FD962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7C75968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461D974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dálka muži finále</w:t>
      </w:r>
    </w:p>
    <w:p w14:paraId="7840988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6127DC1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Ondřej Kopecký                1998   UK FTVS Praha                7,42     11   </w:t>
      </w:r>
    </w:p>
    <w:p w14:paraId="51342E8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Matyáš Franěk                 2000   ČZU Praha                    7,30     9    </w:t>
      </w:r>
    </w:p>
    <w:p w14:paraId="59EAFE9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Vilém Stráský                 1999   UK FTVS Praha                7,16          </w:t>
      </w:r>
    </w:p>
    <w:p w14:paraId="27369EA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Vojtěch Komárek               2000   ČVUT Praha                   6,81     8    </w:t>
      </w:r>
    </w:p>
    <w:p w14:paraId="75707F4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Petr Sedlář                   2004   UP Olomouc                   6,78     7    </w:t>
      </w:r>
    </w:p>
    <w:p w14:paraId="77CF72C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Michal Kulhánek               2001   UK 2.LF Praha                6,60     6    </w:t>
      </w:r>
    </w:p>
    <w:p w14:paraId="6C7307B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Ondřej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taś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2003   VŠB - TU Ostrava             6,54     5    </w:t>
      </w:r>
    </w:p>
    <w:p w14:paraId="13FD00E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Matěj Sádovský                2002   UHK Hradec Králové           6,49     4    </w:t>
      </w:r>
    </w:p>
    <w:p w14:paraId="6C197C8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Jakub Jirout                  2003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6,47     3    </w:t>
      </w:r>
    </w:p>
    <w:p w14:paraId="28CA5D1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Štěpán Pokorný                2002   JU České Budějovice          6,25     2    </w:t>
      </w:r>
    </w:p>
    <w:p w14:paraId="766241D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Lukáš Preisler                1997   VUT FSI Brno                 6,15     1    </w:t>
      </w:r>
    </w:p>
    <w:p w14:paraId="328523C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Slavomír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Jaššo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0   ČZU Praha                    5,87          </w:t>
      </w:r>
    </w:p>
    <w:p w14:paraId="38B9A21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Robert Moucha                 2001   UK 2.LF Praha                5,84          </w:t>
      </w:r>
    </w:p>
    <w:p w14:paraId="448D2E2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Aleš Kadlec                   1998   ČVUT Praha                   0,00          </w:t>
      </w:r>
    </w:p>
    <w:p w14:paraId="7730F63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Petr Svoboda                  2004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7,24          </w:t>
      </w:r>
    </w:p>
    <w:p w14:paraId="2C62B0F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Řehoun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3   UHK Hradec Králové           DNS           </w:t>
      </w:r>
    </w:p>
    <w:p w14:paraId="612AC4E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Sýkora                  2004   VŠE Praha                    DNS           </w:t>
      </w:r>
    </w:p>
    <w:p w14:paraId="40D1747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Matouš Pospíšil               2002   ČVUT Praha                   DNS           </w:t>
      </w:r>
    </w:p>
    <w:p w14:paraId="3E6EC8A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B15C34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4CF175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dálka ženy finále</w:t>
      </w:r>
    </w:p>
    <w:p w14:paraId="6639639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42AF99F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Kami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rontz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1   UK FTVS Praha                5,91     11   </w:t>
      </w:r>
    </w:p>
    <w:p w14:paraId="65B24BF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Emma Maštalířová              2000   ČVUT Praha                   5,89     9    </w:t>
      </w:r>
    </w:p>
    <w:p w14:paraId="0419BF5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Linda Suchá                   2001   ZČU Plzeň                    5,89     8    </w:t>
      </w:r>
    </w:p>
    <w:p w14:paraId="6ACD45D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Michaela Hrubá                1998   UK FTVS Praha                5,87          </w:t>
      </w:r>
    </w:p>
    <w:p w14:paraId="5FFC300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An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erbach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0   VŠEM Praha                   5,85     7    </w:t>
      </w:r>
    </w:p>
    <w:p w14:paraId="68CB52E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Tamar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alaj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4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5,69     6    </w:t>
      </w:r>
    </w:p>
    <w:p w14:paraId="5B39853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Pavla Molíková                2003   VŠE Praha                    5,53     5    </w:t>
      </w:r>
    </w:p>
    <w:p w14:paraId="48B8B2D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Simona Plosová                2004   VŠCHT Praha                  5,48     4    </w:t>
      </w:r>
    </w:p>
    <w:p w14:paraId="70B2122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Lia Vilhelmová                2004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 5,46     3    </w:t>
      </w:r>
    </w:p>
    <w:p w14:paraId="7A708FB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Barbora Navrátilová           2002   ČZU Praha                    5,40     2    </w:t>
      </w:r>
    </w:p>
    <w:p w14:paraId="4B46E01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Jana Holubcová                2000   UK FTVS Praha                5,16          </w:t>
      </w:r>
    </w:p>
    <w:p w14:paraId="791070A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Tereza Husáková               2001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4,96     1    </w:t>
      </w:r>
    </w:p>
    <w:p w14:paraId="06BEB8B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Michae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eg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1999   UK FTVS Praha                4,94          </w:t>
      </w:r>
    </w:p>
    <w:p w14:paraId="5DC2377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Jana Hošková                  1999   JU České Budějovice          4,89          </w:t>
      </w:r>
    </w:p>
    <w:p w14:paraId="7ED61C3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Lucie Bartůšková              2002   UK FTVS Praha                4,87          </w:t>
      </w:r>
    </w:p>
    <w:p w14:paraId="7705DB0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Patricie Vrzalová             2004   VŠE Praha                    4,82          </w:t>
      </w:r>
    </w:p>
    <w:p w14:paraId="36B05C0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Kateřina Kadavá               2003   UK FTVS Praha                0,00          </w:t>
      </w:r>
    </w:p>
    <w:p w14:paraId="26C86E1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Kateřina Šťastná              2001   UK FTVS Praha                DNS           </w:t>
      </w:r>
    </w:p>
    <w:p w14:paraId="723321A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déla Zunová                  2004   UK FSV Praha                 DNS           </w:t>
      </w:r>
    </w:p>
    <w:p w14:paraId="2E9E9BD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15CE874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2F27F99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trojskok muži finále</w:t>
      </w:r>
    </w:p>
    <w:p w14:paraId="2B9F176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151CCC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iddarth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Humbert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ivil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2000   UK FTVS Praha                14,73    11   </w:t>
      </w:r>
    </w:p>
    <w:p w14:paraId="0A2A63B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Matouš Pospíšil               2002   ČVUT Praha                   14,39    9    </w:t>
      </w:r>
    </w:p>
    <w:p w14:paraId="173F058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Michal Kulhánek               2001   UK 2.LF Praha                14,25    8    </w:t>
      </w:r>
    </w:p>
    <w:p w14:paraId="67C47E9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Vojtěch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ellner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4   VŠE Praha                    14,12    7    </w:t>
      </w:r>
    </w:p>
    <w:p w14:paraId="7839193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Robert Moucha                 2001   UK 2.LF Praha                13,83         </w:t>
      </w:r>
    </w:p>
    <w:p w14:paraId="4188E27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Adam Schejbal                 2004   VŠE Praha                    13,57         </w:t>
      </w:r>
    </w:p>
    <w:p w14:paraId="3B65C65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Tomáš Laube                   2001   UK MFF Praha                 13,39    6    </w:t>
      </w:r>
    </w:p>
    <w:p w14:paraId="4A76541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Štěpán Pokorný                2002   JU České Budějovice          12,66    5    </w:t>
      </w:r>
    </w:p>
    <w:p w14:paraId="3884CC7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59A4264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095E3F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025E1157" w14:textId="77777777" w:rsidR="00A37197" w:rsidRDefault="00A37197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431696D9" w14:textId="77777777" w:rsidR="00A37197" w:rsidRDefault="00A37197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7774A228" w14:textId="77777777" w:rsidR="00A37197" w:rsidRDefault="00A37197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7FBAB26F" w14:textId="54A5CB49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>--------------------------------------------------------------------------------</w:t>
      </w:r>
    </w:p>
    <w:p w14:paraId="385C551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trojskok ženy finále</w:t>
      </w:r>
    </w:p>
    <w:p w14:paraId="49385A0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1E35548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Linda Suchá                   2001   ZČU Plzeň                    13,35    11   </w:t>
      </w:r>
    </w:p>
    <w:p w14:paraId="594B533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Emma Maštalířová              2000   ČVUT Praha                   12,96    9    </w:t>
      </w:r>
    </w:p>
    <w:p w14:paraId="39C5522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Veronika Skalická             2002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12,57    8    </w:t>
      </w:r>
    </w:p>
    <w:p w14:paraId="61EE94B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Adéla Nela Šínová             2001   VŠTVS Palestra Praha         12,19    7    </w:t>
      </w:r>
    </w:p>
    <w:p w14:paraId="18CB05F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Rebek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lanař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0   UK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raha                11,73         </w:t>
      </w:r>
    </w:p>
    <w:p w14:paraId="3FAFDED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Adéla Novotná                 2004   UK FF Praha                  11,58    6    </w:t>
      </w:r>
    </w:p>
    <w:p w14:paraId="5905CF3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Simona Plosová                2004   VŠCHT Praha                  11,58    6    </w:t>
      </w:r>
    </w:p>
    <w:p w14:paraId="4EEACE9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Michaela Kovandová            1999   ČZU Praha                    11,11    4    </w:t>
      </w:r>
    </w:p>
    <w:p w14:paraId="2104426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Julie Kotalíková              2002   UK FSV Praha                 11,07    3    </w:t>
      </w:r>
    </w:p>
    <w:p w14:paraId="3B73870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Adé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rád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1   ČVUT Praha                   11,06         </w:t>
      </w:r>
    </w:p>
    <w:p w14:paraId="5A10518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Vendula Hněvkovská            2001   UK FTVS Praha                10,91    2    </w:t>
      </w:r>
    </w:p>
    <w:p w14:paraId="3F14085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Anita Hrušková                2003   UK FTVS Praha                DNS           </w:t>
      </w:r>
    </w:p>
    <w:p w14:paraId="7E911E8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204D76A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6CE2C3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koule muži finále</w:t>
      </w:r>
    </w:p>
    <w:p w14:paraId="3E82959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32B0AAE0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Tadeáš Procházka              1999   ČZU Praha                    17,95    11   </w:t>
      </w:r>
    </w:p>
    <w:p w14:paraId="3E982CF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David Tupý                    2000   ČZU Praha                    17,73         </w:t>
      </w:r>
    </w:p>
    <w:p w14:paraId="6F02C90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Petr Plašil                   1999   TU Liberec                   15,65    9    </w:t>
      </w:r>
    </w:p>
    <w:p w14:paraId="58E76A6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Martin Ponížil                2002   UP Olomouc                   14,62    8    </w:t>
      </w:r>
    </w:p>
    <w:p w14:paraId="40E9253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Martin Vajda                  2004   UP Olomouc                   14,60         </w:t>
      </w:r>
    </w:p>
    <w:p w14:paraId="4B45933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Ondřej Kopecký                1998   UK FTVS Praha                14,25    7    </w:t>
      </w:r>
    </w:p>
    <w:p w14:paraId="472E3FF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Groč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0   ČZU Praha                    14,09         </w:t>
      </w:r>
    </w:p>
    <w:p w14:paraId="5459828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Vilém Stráský                 1999   UK FTVS Praha                13,93         </w:t>
      </w:r>
    </w:p>
    <w:p w14:paraId="08F283E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Tomáš Ott                     1998   ZČU Plzeň                    13,63    6    </w:t>
      </w:r>
    </w:p>
    <w:p w14:paraId="5ABA706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Samuel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Camar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2000   UJEP Ústí nad Labem          13,32    5    </w:t>
      </w:r>
    </w:p>
    <w:p w14:paraId="3D782B6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Lepešk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2000   ČVUT Praha                   12,45    4    </w:t>
      </w:r>
    </w:p>
    <w:p w14:paraId="46265A3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Ondřej Vláčil                 2004   VŠB - TU Ostrava             12,16    3    </w:t>
      </w:r>
    </w:p>
    <w:p w14:paraId="486018F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Matěj Soukup                  2002   UK FTVS Praha                12,02         </w:t>
      </w:r>
    </w:p>
    <w:p w14:paraId="29A9C66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Lukáš Preisler                1997   VUT FSI Brno                 11,04    2    </w:t>
      </w:r>
    </w:p>
    <w:p w14:paraId="712CD94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5 Jakub Machálek                2001   UP Olomouc                   10,76         </w:t>
      </w:r>
    </w:p>
    <w:p w14:paraId="609912D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Matouš Prchal                 2003   ČZU Praha                    10,66         </w:t>
      </w:r>
    </w:p>
    <w:p w14:paraId="6B73F6C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Matěj Sádovský                2002   UHK Hradec Králové           10,56    1    </w:t>
      </w:r>
    </w:p>
    <w:p w14:paraId="5AD0019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Jakub Jirout                  2003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Pardubice                10,49         </w:t>
      </w:r>
    </w:p>
    <w:p w14:paraId="78DB010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Dominik Svoboda               2003   UK FTVS Praha                10,43         </w:t>
      </w:r>
    </w:p>
    <w:p w14:paraId="04C2982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0 Daniel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ečvaří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4   UJEP Ústí nad Labem          10,13         </w:t>
      </w:r>
    </w:p>
    <w:p w14:paraId="38549FE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1 Šimon Kraft                   2004   UJEP Ústí nad Labem          9,98          </w:t>
      </w:r>
    </w:p>
    <w:p w14:paraId="2188666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2 Jan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rizan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2002   UNOB Brno                    9,87          </w:t>
      </w:r>
    </w:p>
    <w:p w14:paraId="08CD10F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3 Jakub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aplán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2002   VŠP Jihlava                  9,48          </w:t>
      </w:r>
    </w:p>
    <w:p w14:paraId="3E1109F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4 Ed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Jakubčí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1998   VŠP Jihlava                  8,00          </w:t>
      </w:r>
    </w:p>
    <w:p w14:paraId="2EB7CC4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5 Pavel Krejča                  1997   ČZU Praha                    0,00          </w:t>
      </w:r>
    </w:p>
    <w:p w14:paraId="5C23A1B1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MB Petr Svoboda                  2004   mimo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outež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11,47         </w:t>
      </w:r>
    </w:p>
    <w:p w14:paraId="5DFEF97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Dudáš                   2002   ČVUT Praha                   DNS           </w:t>
      </w:r>
    </w:p>
    <w:p w14:paraId="19B50ED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Karlík                  2001   UHK Hradec Králové           DNS           </w:t>
      </w:r>
    </w:p>
    <w:p w14:paraId="52081CC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Jakub Forejt                  2000   ČZU Praha                    DNS           </w:t>
      </w:r>
    </w:p>
    <w:p w14:paraId="1C4619F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485E569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662BE9F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koule ženy finále</w:t>
      </w:r>
    </w:p>
    <w:p w14:paraId="3DBB9B2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613BC24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Michaela Trčová               2001   ČZU Praha                    13,42    11   </w:t>
      </w:r>
    </w:p>
    <w:p w14:paraId="4C9987A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Ann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erbach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2000   VŠEM Praha                   13,13    9    </w:t>
      </w:r>
    </w:p>
    <w:p w14:paraId="38F59AF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Leona Vargová                 1999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13,12    8    </w:t>
      </w:r>
    </w:p>
    <w:p w14:paraId="414696E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4  Barbora Tichá                 1999   ZČU Plzeň                    12,60    7    </w:t>
      </w:r>
    </w:p>
    <w:p w14:paraId="4C18C77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5  Kristýna Dvořáková            2003   UK 1.LF Praha                12,43    6    </w:t>
      </w:r>
    </w:p>
    <w:p w14:paraId="6DA99B2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6  Kamila Kůtová                 2002   JU České Budějovice          12,11    5    </w:t>
      </w:r>
    </w:p>
    <w:p w14:paraId="1EB2802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7  Nikita Gabriela Dorňáková     2001   VUT FSI Brno                 11,63    4    </w:t>
      </w:r>
    </w:p>
    <w:p w14:paraId="40EB7FE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8  Kami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rontz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2001   UK FTVS Praha                11,60    3    </w:t>
      </w:r>
    </w:p>
    <w:p w14:paraId="2597C1E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9  Denisa Hrušková               2003   UK LF Plzeň Praha            11,56    2    </w:t>
      </w:r>
    </w:p>
    <w:p w14:paraId="49F678B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0 Lucie Nedvědová               2001   UJEP Ústí nad Labem          11,35    1    </w:t>
      </w:r>
    </w:p>
    <w:p w14:paraId="0F82988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1 Ivet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Mocha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    1998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11,32         </w:t>
      </w:r>
    </w:p>
    <w:p w14:paraId="2021E01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2 Michaela Kovandová            1999   ČZU Praha                    11,27         </w:t>
      </w:r>
    </w:p>
    <w:p w14:paraId="4E9E878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3 Lucia Martincová              2003   VŠB - TU Ostrava             10,90         </w:t>
      </w:r>
    </w:p>
    <w:p w14:paraId="32C32B1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4 Natálie Matušková             2001   VŠB - TU Ostrava             10,84         </w:t>
      </w:r>
    </w:p>
    <w:p w14:paraId="045865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lastRenderedPageBreak/>
        <w:t xml:space="preserve">15 Alena Kvasničková             2002   ZČU Plzeň                    10,33         </w:t>
      </w:r>
    </w:p>
    <w:p w14:paraId="4E3E756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6 Agáta Richterová              2001   UK FF Praha                  9,92          </w:t>
      </w:r>
    </w:p>
    <w:p w14:paraId="4D2B9E1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7 Patricie Vrzalová             2004   VŠE Praha                    9,64          </w:t>
      </w:r>
    </w:p>
    <w:p w14:paraId="1D5C4A0C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8 Michaela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eg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         1999   UK FTVS Praha                9,23          </w:t>
      </w:r>
    </w:p>
    <w:p w14:paraId="78916D9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9 Tereza Supová                 2002   UK FTVS Praha                7,75          </w:t>
      </w:r>
    </w:p>
    <w:p w14:paraId="7E266C1B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0 Kristýna Janecká              2003   UK FTVS Praha                5,55          </w:t>
      </w:r>
    </w:p>
    <w:p w14:paraId="230E4CC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1 Blanka Tomášková              2000   UP Olomouc                   0,00          </w:t>
      </w:r>
    </w:p>
    <w:p w14:paraId="76A5648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Klára Holcová +               2003   UK FF Praha                  DNS             </w:t>
      </w:r>
    </w:p>
    <w:p w14:paraId="420FA71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6D8A72AD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35E35B4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4x200m muži finále</w:t>
      </w:r>
    </w:p>
    <w:p w14:paraId="003F3919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47E2D8E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Novotný, Tláskal, Šrámek, Rybák      VŠE Praha                    1:32,39  11   </w:t>
      </w:r>
    </w:p>
    <w:p w14:paraId="47A66047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Křivánek,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Skřeček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, Hrbáč, Pražák     VUT FP Brno                  1:33,03  9    </w:t>
      </w:r>
    </w:p>
    <w:p w14:paraId="54C854C5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Kotyza D., Novák,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Harri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, Pazourek 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        1:40,63  8    </w:t>
      </w:r>
    </w:p>
    <w:p w14:paraId="2468F8D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                                                                                                    </w:t>
      </w:r>
    </w:p>
    <w:p w14:paraId="7BDC869F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6256A23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4x200m ženy finále</w:t>
      </w:r>
    </w:p>
    <w:p w14:paraId="74659B9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90F4972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1  Lorencová, Zápotočná,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Kolega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,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Štoudk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MU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Brno         1:49,58  11   </w:t>
      </w:r>
    </w:p>
    <w:p w14:paraId="5A8186D6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2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Tregler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, Holubcová, Musilová,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Opichal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  UK FTVS Praha        1:51,27  9    </w:t>
      </w:r>
    </w:p>
    <w:p w14:paraId="361E934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3  Žáková, Šilhavá, Matějková, Kovandová        ČZU Praha            1:53,06  8    </w:t>
      </w:r>
    </w:p>
    <w:p w14:paraId="4E0545AA" w14:textId="77777777" w:rsidR="008A22C8" w:rsidRPr="00C174B5" w:rsidRDefault="008A22C8" w:rsidP="008A22C8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C174B5">
        <w:rPr>
          <w:rFonts w:ascii="Courier New" w:hAnsi="Courier New" w:cs="Courier New"/>
          <w:b/>
          <w:sz w:val="18"/>
          <w:szCs w:val="20"/>
        </w:rPr>
        <w:t xml:space="preserve">   </w:t>
      </w:r>
      <w:proofErr w:type="spellStart"/>
      <w:r w:rsidRPr="00C174B5">
        <w:rPr>
          <w:rFonts w:ascii="Courier New" w:hAnsi="Courier New" w:cs="Courier New"/>
          <w:b/>
          <w:sz w:val="18"/>
          <w:szCs w:val="20"/>
        </w:rPr>
        <w:t>Bisová</w:t>
      </w:r>
      <w:proofErr w:type="spellEnd"/>
      <w:r w:rsidRPr="00C174B5">
        <w:rPr>
          <w:rFonts w:ascii="Courier New" w:hAnsi="Courier New" w:cs="Courier New"/>
          <w:b/>
          <w:sz w:val="18"/>
          <w:szCs w:val="20"/>
        </w:rPr>
        <w:t xml:space="preserve">, Maštalířová, Čechová L., Čechová E.  ČVUT Praha           DNS           </w:t>
      </w:r>
    </w:p>
    <w:p w14:paraId="243E8EEA" w14:textId="77777777" w:rsidR="00927A80" w:rsidRDefault="00927A80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44F4B422" w14:textId="6609E261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AAF563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Celkové pořadí družstev mužů</w:t>
      </w:r>
    </w:p>
    <w:p w14:paraId="338A6779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5FB0667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  UK FTVS Praha                                    62   </w:t>
      </w:r>
    </w:p>
    <w:p w14:paraId="0D58F24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  ČVUT Praha                                       53   </w:t>
      </w:r>
    </w:p>
    <w:p w14:paraId="2854377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  ČZU Praha                                        51   </w:t>
      </w:r>
    </w:p>
    <w:p w14:paraId="41E15CC6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  VŠE Praha                                        40   </w:t>
      </w:r>
    </w:p>
    <w:p w14:paraId="7DB0F1C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5  VŠB - TU Ostrava                                 30   </w:t>
      </w:r>
    </w:p>
    <w:p w14:paraId="0837E43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6 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30   </w:t>
      </w:r>
    </w:p>
    <w:p w14:paraId="633BD1B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7  UK MFF Praha                                     27   </w:t>
      </w:r>
    </w:p>
    <w:p w14:paraId="08E89C3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8  UJEP Ústí nad Labem                              25   </w:t>
      </w:r>
    </w:p>
    <w:p w14:paraId="5EBCC74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9  UP Olomouc                                       23   </w:t>
      </w:r>
    </w:p>
    <w:p w14:paraId="0B3714C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0 UK 2.LF Praha                                    22   </w:t>
      </w:r>
    </w:p>
    <w:p w14:paraId="5B25633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1 OU Ostrava                                       22   </w:t>
      </w:r>
    </w:p>
    <w:p w14:paraId="445C536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2 UK FSV Praha                                     20   </w:t>
      </w:r>
    </w:p>
    <w:p w14:paraId="24F789A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3 JU České Budějovice                              19   </w:t>
      </w:r>
    </w:p>
    <w:p w14:paraId="4767B3B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4 TU Liberec                                       16   </w:t>
      </w:r>
    </w:p>
    <w:p w14:paraId="70663F3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5 ZČU Plzeň                                        13   </w:t>
      </w:r>
    </w:p>
    <w:p w14:paraId="1D94ACC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6 VŠCHT Praha                                      11   </w:t>
      </w:r>
    </w:p>
    <w:p w14:paraId="6BB508F6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7 UHK Hradec Králové                               10   </w:t>
      </w:r>
    </w:p>
    <w:p w14:paraId="1B25A7D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8 UK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raha                                     10   </w:t>
      </w:r>
    </w:p>
    <w:p w14:paraId="0EA41735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9 UNOB Brno                                        9    </w:t>
      </w:r>
    </w:p>
    <w:p w14:paraId="481AFFA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0 VUT FSI Brno                                     9    </w:t>
      </w:r>
    </w:p>
    <w:p w14:paraId="4ECE9AB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1 VUT FP Brno                                      9    </w:t>
      </w:r>
    </w:p>
    <w:p w14:paraId="6712FBC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2 VUT FIT Brno                                     7    </w:t>
      </w:r>
    </w:p>
    <w:p w14:paraId="5E53020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3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ardubice                                    6    </w:t>
      </w:r>
    </w:p>
    <w:p w14:paraId="31827BF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4 AAU Praha                                        6    </w:t>
      </w:r>
    </w:p>
    <w:p w14:paraId="75DBC63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5 UK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raha                                    6    </w:t>
      </w:r>
    </w:p>
    <w:p w14:paraId="0B50315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6 VŠP Jihlava                                      4    </w:t>
      </w:r>
    </w:p>
    <w:p w14:paraId="1E822FD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7 UK FAF HK Praha                                  4    </w:t>
      </w:r>
    </w:p>
    <w:p w14:paraId="03717B3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8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r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3    </w:t>
      </w:r>
    </w:p>
    <w:p w14:paraId="33916E8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9 VUT FA Brno                                      2    </w:t>
      </w:r>
    </w:p>
    <w:p w14:paraId="6D49568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0 MU LF Brno                                            </w:t>
      </w:r>
    </w:p>
    <w:p w14:paraId="3189691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1 VOŠ České unie sportu                                 </w:t>
      </w:r>
    </w:p>
    <w:p w14:paraId="7F90539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2 MENDELU Brno                                          </w:t>
      </w:r>
    </w:p>
    <w:p w14:paraId="5EE2C9D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3 AMBIS vysoká škola, a.s.                              </w:t>
      </w:r>
    </w:p>
    <w:p w14:paraId="3D65901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4 UK PF Praha                                           </w:t>
      </w:r>
    </w:p>
    <w:p w14:paraId="7C54FC5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5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     </w:t>
      </w:r>
    </w:p>
    <w:p w14:paraId="6362AFB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6 VUT FS Brno                                           </w:t>
      </w:r>
    </w:p>
    <w:p w14:paraId="5BFAD16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7 UK FF Praha                                           </w:t>
      </w:r>
    </w:p>
    <w:p w14:paraId="4040F7F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6BFEF7A9" w14:textId="77777777" w:rsidR="00001CBB" w:rsidRDefault="00001CBB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1774E558" w14:textId="70E067E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lastRenderedPageBreak/>
        <w:t>--------------------------------------------------------------------------------</w:t>
      </w:r>
    </w:p>
    <w:p w14:paraId="7A8F200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Celkové pořadí družstev žen</w:t>
      </w:r>
    </w:p>
    <w:p w14:paraId="5FCDB70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71F3E18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  ČZU Praha                                        68   </w:t>
      </w:r>
    </w:p>
    <w:p w14:paraId="341F212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  UK FTVS Praha                                    64   </w:t>
      </w:r>
    </w:p>
    <w:p w14:paraId="2946ADD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 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42   </w:t>
      </w:r>
    </w:p>
    <w:p w14:paraId="17886D3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  ČVUT Praha                                       40   </w:t>
      </w:r>
    </w:p>
    <w:p w14:paraId="67D3D6B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5  VŠTVS Palestra Praha                             29   </w:t>
      </w:r>
    </w:p>
    <w:p w14:paraId="44DFFEB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6  VŠEM Praha                                       29   </w:t>
      </w:r>
    </w:p>
    <w:p w14:paraId="603CB2F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7  VŠE Praha                                        28   </w:t>
      </w:r>
    </w:p>
    <w:p w14:paraId="13A97AF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8  ZČU Plzeň                                        26   </w:t>
      </w:r>
    </w:p>
    <w:p w14:paraId="67DEAD5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9  UK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raha                                    25   </w:t>
      </w:r>
    </w:p>
    <w:p w14:paraId="64ACE67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0 UK 1.LF Praha                                    20   </w:t>
      </w:r>
    </w:p>
    <w:p w14:paraId="5812CA8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1 UHK Hradec Králové                               19   </w:t>
      </w:r>
    </w:p>
    <w:p w14:paraId="63F0B90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2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ardubice                                    18   </w:t>
      </w:r>
    </w:p>
    <w:p w14:paraId="24F7BB95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3 VŠB - TU Ostrava                                 17   </w:t>
      </w:r>
    </w:p>
    <w:p w14:paraId="4EE3FBC6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4 UJEP Ústí nad Labem                              14   </w:t>
      </w:r>
    </w:p>
    <w:p w14:paraId="1B3EC10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5 UK FSV Praha                                     12   </w:t>
      </w:r>
    </w:p>
    <w:p w14:paraId="5181260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6 MU FI Brno                                       11   </w:t>
      </w:r>
    </w:p>
    <w:p w14:paraId="629CC29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7 JU České Budějovice                              11   </w:t>
      </w:r>
    </w:p>
    <w:p w14:paraId="32E30CB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8 VŠCHT Praha                                      10   </w:t>
      </w:r>
    </w:p>
    <w:p w14:paraId="4B6B1F0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9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d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8    </w:t>
      </w:r>
    </w:p>
    <w:p w14:paraId="6792D80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0 VUT FCH Brno                                     8    </w:t>
      </w:r>
    </w:p>
    <w:p w14:paraId="0776D8D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1 UK FAF HK Praha                                  8    </w:t>
      </w:r>
    </w:p>
    <w:p w14:paraId="756893F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2 UNYP Praha                                       7    </w:t>
      </w:r>
    </w:p>
    <w:p w14:paraId="4800E32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3 UK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raha                                     7    </w:t>
      </w:r>
    </w:p>
    <w:p w14:paraId="65178EE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4 VŠTE České Budějovice                            6    </w:t>
      </w:r>
    </w:p>
    <w:p w14:paraId="53D2538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5 UK FF Praha                                      6    </w:t>
      </w:r>
    </w:p>
    <w:p w14:paraId="46DAC4B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6 VUT FSI Brno                                     6    </w:t>
      </w:r>
    </w:p>
    <w:p w14:paraId="51BAAC6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7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r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5    </w:t>
      </w:r>
    </w:p>
    <w:p w14:paraId="0174BD2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8 UK LF Plzeň Praha                                5    </w:t>
      </w:r>
    </w:p>
    <w:p w14:paraId="7689D49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9 UK 3.LF Praha                                    4    </w:t>
      </w:r>
    </w:p>
    <w:p w14:paraId="20AE7B8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0 VOŠ České unie sportu                            2    </w:t>
      </w:r>
    </w:p>
    <w:p w14:paraId="60C4DB9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1 UP Olomouc                                       2    </w:t>
      </w:r>
    </w:p>
    <w:p w14:paraId="7B2997A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2 OU Ostrava                                       1    </w:t>
      </w:r>
    </w:p>
    <w:p w14:paraId="05ACEE4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3 UK 2.LF Praha                                         </w:t>
      </w:r>
    </w:p>
    <w:p w14:paraId="563D6A8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4 UJEP PF Ústí nad Labem                                </w:t>
      </w:r>
    </w:p>
    <w:p w14:paraId="0D2C0C3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5 AMBIS vysoká škola, a.s.                              </w:t>
      </w:r>
    </w:p>
    <w:p w14:paraId="6DDC7D2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EBA3AB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096AD6D9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Celkové pořadí družstev</w:t>
      </w:r>
    </w:p>
    <w:p w14:paraId="62C0F2EF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>--------------------------------------------------------------------------------</w:t>
      </w:r>
    </w:p>
    <w:p w14:paraId="1F34AC3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  UK FTVS Praha                                    126  </w:t>
      </w:r>
    </w:p>
    <w:p w14:paraId="42BEA6D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  ČZU Praha                                        119  </w:t>
      </w:r>
    </w:p>
    <w:p w14:paraId="2712AA05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  ČVUT Praha                                       93   </w:t>
      </w:r>
    </w:p>
    <w:p w14:paraId="1211529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 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FSpS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72   </w:t>
      </w:r>
    </w:p>
    <w:p w14:paraId="3D9A3D5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5  VŠE Praha                                        68   </w:t>
      </w:r>
    </w:p>
    <w:p w14:paraId="61307F0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6  VŠB - TU Ostrava                                 47   </w:t>
      </w:r>
    </w:p>
    <w:p w14:paraId="1C855D59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7  UJEP Ústí nad Labem                              39   </w:t>
      </w:r>
    </w:p>
    <w:p w14:paraId="435AEF35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8  ZČU Plzeň                                        39   </w:t>
      </w:r>
    </w:p>
    <w:p w14:paraId="12978FD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9  UK FSV Praha                                     32   </w:t>
      </w:r>
    </w:p>
    <w:p w14:paraId="5B76A8F6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0 UK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ed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raha                                    31   </w:t>
      </w:r>
    </w:p>
    <w:p w14:paraId="723CCE7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1 JU České Budějovice                              30   </w:t>
      </w:r>
    </w:p>
    <w:p w14:paraId="21CA8B8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2 UHK Hradec Králové                               29   </w:t>
      </w:r>
    </w:p>
    <w:p w14:paraId="7258305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3 VŠEM Praha                                       29   </w:t>
      </w:r>
    </w:p>
    <w:p w14:paraId="3C4308B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4 VŠTVS Palestra Praha                             29   </w:t>
      </w:r>
    </w:p>
    <w:p w14:paraId="72B32F2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5 UK MFF Praha                                     27   </w:t>
      </w:r>
    </w:p>
    <w:p w14:paraId="5F25962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6 UP Olomouc                                       25   </w:t>
      </w:r>
    </w:p>
    <w:p w14:paraId="3FFD669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7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UPa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ardubice                                    24   </w:t>
      </w:r>
    </w:p>
    <w:p w14:paraId="7755EA06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8 OU Ostrava                                       23   </w:t>
      </w:r>
    </w:p>
    <w:p w14:paraId="35FFDE5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19 UK 2.LF Praha                                    22   </w:t>
      </w:r>
    </w:p>
    <w:p w14:paraId="34019AA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0 VŠCHT Praha                                      21   </w:t>
      </w:r>
    </w:p>
    <w:p w14:paraId="3C97CE5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1 UK 1.LF Praha                                    20   </w:t>
      </w:r>
    </w:p>
    <w:p w14:paraId="26D3C43C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2 UK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Praha                                     17   </w:t>
      </w:r>
    </w:p>
    <w:p w14:paraId="251C097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3 TU Liberec                                       16   </w:t>
      </w:r>
    </w:p>
    <w:p w14:paraId="3FA3E1A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4 VUT FSI Brno                                     15   </w:t>
      </w:r>
    </w:p>
    <w:p w14:paraId="0D14080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lastRenderedPageBreak/>
        <w:t xml:space="preserve">25 UK FAF HK Praha                                  12   </w:t>
      </w:r>
    </w:p>
    <w:p w14:paraId="5484B7E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6 MU FI Brno                                       11   </w:t>
      </w:r>
    </w:p>
    <w:p w14:paraId="028FFE1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7 UNOB Brno                                        9    </w:t>
      </w:r>
    </w:p>
    <w:p w14:paraId="6912DA9E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8 VUT FP Brno                                      9    </w:t>
      </w:r>
    </w:p>
    <w:p w14:paraId="1359D6B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29 VUT FCH Brno                                     8    </w:t>
      </w:r>
    </w:p>
    <w:p w14:paraId="788DEF02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0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r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8    </w:t>
      </w:r>
    </w:p>
    <w:p w14:paraId="78170E18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1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d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8    </w:t>
      </w:r>
    </w:p>
    <w:p w14:paraId="27849DF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2 VUT FIT Brno                                     7    </w:t>
      </w:r>
    </w:p>
    <w:p w14:paraId="25ADC2B6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3 UNYP Praha                                       7    </w:t>
      </w:r>
    </w:p>
    <w:p w14:paraId="161384C1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4 VŠTE České Budějovice                            6    </w:t>
      </w:r>
    </w:p>
    <w:p w14:paraId="05D8A247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5 AAU Praha                                        6    </w:t>
      </w:r>
    </w:p>
    <w:p w14:paraId="62D6402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6 UK FF Praha                                      6    </w:t>
      </w:r>
    </w:p>
    <w:p w14:paraId="5068FC00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7 UK LF Plzeň Praha                                5    </w:t>
      </w:r>
    </w:p>
    <w:p w14:paraId="66987D4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8 VŠP Jihlava                                      4    </w:t>
      </w:r>
    </w:p>
    <w:p w14:paraId="030B724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39 UK 3.LF Praha                                    4    </w:t>
      </w:r>
    </w:p>
    <w:p w14:paraId="692CB575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0 VOŠ České unie sportu                            2    </w:t>
      </w:r>
    </w:p>
    <w:p w14:paraId="733A4044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1 VUT FA Brno                                      2    </w:t>
      </w:r>
    </w:p>
    <w:p w14:paraId="1CC05DBA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2 AMBIS vysoká škola, a.s.                              </w:t>
      </w:r>
    </w:p>
    <w:p w14:paraId="1AD8672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3 UK PF Praha                                           </w:t>
      </w:r>
    </w:p>
    <w:p w14:paraId="7AF976E3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4 MENDELU Brno                                          </w:t>
      </w:r>
    </w:p>
    <w:p w14:paraId="4F52E61D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5 MU LF Brno                                            </w:t>
      </w:r>
    </w:p>
    <w:p w14:paraId="3A52C5E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6 UJEP PF Ústí nad Labem                                </w:t>
      </w:r>
    </w:p>
    <w:p w14:paraId="147FAAF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7 VUT FS Brno                                           </w:t>
      </w:r>
    </w:p>
    <w:p w14:paraId="00CF1429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 w:rsidRPr="00235896">
        <w:rPr>
          <w:rFonts w:ascii="Courier New" w:hAnsi="Courier New" w:cs="Courier New"/>
          <w:b/>
          <w:sz w:val="18"/>
          <w:szCs w:val="20"/>
        </w:rPr>
        <w:t xml:space="preserve">48 MU </w:t>
      </w:r>
      <w:proofErr w:type="spellStart"/>
      <w:r w:rsidRPr="00235896">
        <w:rPr>
          <w:rFonts w:ascii="Courier New" w:hAnsi="Courier New" w:cs="Courier New"/>
          <w:b/>
          <w:sz w:val="18"/>
          <w:szCs w:val="20"/>
        </w:rPr>
        <w:t>PřF</w:t>
      </w:r>
      <w:proofErr w:type="spellEnd"/>
      <w:r w:rsidRPr="00235896">
        <w:rPr>
          <w:rFonts w:ascii="Courier New" w:hAnsi="Courier New" w:cs="Courier New"/>
          <w:b/>
          <w:sz w:val="18"/>
          <w:szCs w:val="20"/>
        </w:rPr>
        <w:t xml:space="preserve"> Brno                                           </w:t>
      </w:r>
    </w:p>
    <w:p w14:paraId="23452C7B" w14:textId="77777777" w:rsidR="00235896" w:rsidRP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12693A7C" w14:textId="77777777" w:rsidR="00235896" w:rsidRDefault="00235896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3B9B5FD0" w14:textId="47CE2C51" w:rsidR="00CD1779" w:rsidRDefault="00CD1779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>
        <w:rPr>
          <w:rFonts w:ascii="Courier New" w:hAnsi="Courier New" w:cs="Courier New"/>
          <w:b/>
          <w:sz w:val="18"/>
          <w:szCs w:val="20"/>
        </w:rPr>
        <w:t>Počty startů:</w:t>
      </w:r>
    </w:p>
    <w:tbl>
      <w:tblPr>
        <w:tblW w:w="48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0"/>
        <w:gridCol w:w="1660"/>
        <w:gridCol w:w="1020"/>
        <w:gridCol w:w="1020"/>
      </w:tblGrid>
      <w:tr w:rsidR="00CD1779" w:rsidRPr="00CD1779" w14:paraId="221A1118" w14:textId="77777777" w:rsidTr="00CD1779">
        <w:trPr>
          <w:trHeight w:val="25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D1A3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Disiciplína</w:t>
            </w:r>
            <w:proofErr w:type="spellEnd"/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93480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muži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00DFC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ženy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53D36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Součet</w:t>
            </w:r>
          </w:p>
        </w:tc>
      </w:tr>
      <w:tr w:rsidR="00CD1779" w:rsidRPr="00CD1779" w14:paraId="718BB403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7C57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dálk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4FF68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FE8B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FD218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7</w:t>
            </w:r>
          </w:p>
        </w:tc>
      </w:tr>
      <w:tr w:rsidR="00CD1779" w:rsidRPr="00CD1779" w14:paraId="54DABE0E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5DA5E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koul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049F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8EB47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E061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1</w:t>
            </w:r>
          </w:p>
        </w:tc>
      </w:tr>
      <w:tr w:rsidR="00CD1779" w:rsidRPr="00CD1779" w14:paraId="4BF9BBCA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109A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trojskok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BC4E8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AD68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2404D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CD1779" w:rsidRPr="00CD1779" w14:paraId="359CB5DE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60AED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tyč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DF811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29971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541DE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7</w:t>
            </w:r>
          </w:p>
        </w:tc>
      </w:tr>
      <w:tr w:rsidR="00CD1779" w:rsidRPr="00CD1779" w14:paraId="0F25B9BF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9E5C8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ýšk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10538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0DD6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99212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6</w:t>
            </w:r>
          </w:p>
        </w:tc>
      </w:tr>
      <w:tr w:rsidR="00CD1779" w:rsidRPr="00CD1779" w14:paraId="5110C4A5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39BDF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500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786D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D334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2310E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1</w:t>
            </w:r>
          </w:p>
        </w:tc>
      </w:tr>
      <w:tr w:rsidR="00CD1779" w:rsidRPr="00CD1779" w14:paraId="28102686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4D0A0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x200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44611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E001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E5A6E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</w:tr>
      <w:tr w:rsidR="00CD1779" w:rsidRPr="00CD1779" w14:paraId="080AE182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2A020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00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9D02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FDBC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1559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2</w:t>
            </w:r>
          </w:p>
        </w:tc>
      </w:tr>
      <w:tr w:rsidR="00CD1779" w:rsidRPr="00CD1779" w14:paraId="469C9B95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FA8A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0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5074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678E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7E57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9</w:t>
            </w:r>
          </w:p>
        </w:tc>
      </w:tr>
      <w:tr w:rsidR="00CD1779" w:rsidRPr="00CD1779" w14:paraId="1621FE11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98404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0m př.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3B9B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DA551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BEAF8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6</w:t>
            </w:r>
          </w:p>
        </w:tc>
      </w:tr>
      <w:tr w:rsidR="00CD1779" w:rsidRPr="00CD1779" w14:paraId="5CB78617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CA114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800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3A02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2BFB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5FA13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5</w:t>
            </w:r>
          </w:p>
        </w:tc>
      </w:tr>
      <w:tr w:rsidR="00CD1779" w:rsidRPr="00CD1779" w14:paraId="07121539" w14:textId="77777777" w:rsidTr="00CD1779">
        <w:trPr>
          <w:trHeight w:val="25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FFC5F" w14:textId="77777777" w:rsidR="00CD1779" w:rsidRPr="00CD1779" w:rsidRDefault="00CD1779" w:rsidP="00CD1779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Celke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7E16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8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E6F7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6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F4474" w14:textId="77777777" w:rsidR="00CD1779" w:rsidRPr="00CD1779" w:rsidRDefault="00CD1779" w:rsidP="00CD177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CD1779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50</w:t>
            </w:r>
          </w:p>
        </w:tc>
      </w:tr>
    </w:tbl>
    <w:p w14:paraId="16BEB8BA" w14:textId="77777777" w:rsidR="00CD1779" w:rsidRDefault="00CD1779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059B7411" w14:textId="77777777" w:rsidR="00455201" w:rsidRDefault="00455201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p w14:paraId="6CD55727" w14:textId="222D0956" w:rsidR="00455201" w:rsidRDefault="00455201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  <w:r>
        <w:rPr>
          <w:rFonts w:ascii="Courier New" w:hAnsi="Courier New" w:cs="Courier New"/>
          <w:b/>
          <w:sz w:val="18"/>
          <w:szCs w:val="20"/>
        </w:rPr>
        <w:t xml:space="preserve">Počty </w:t>
      </w:r>
      <w:proofErr w:type="spellStart"/>
      <w:r>
        <w:rPr>
          <w:rFonts w:ascii="Courier New" w:hAnsi="Courier New" w:cs="Courier New"/>
          <w:b/>
          <w:sz w:val="18"/>
          <w:szCs w:val="20"/>
        </w:rPr>
        <w:t>startujícícch</w:t>
      </w:r>
      <w:proofErr w:type="spellEnd"/>
      <w:r>
        <w:rPr>
          <w:rFonts w:ascii="Courier New" w:hAnsi="Courier New" w:cs="Courier New"/>
          <w:b/>
          <w:sz w:val="18"/>
          <w:szCs w:val="20"/>
        </w:rPr>
        <w:t>:</w:t>
      </w:r>
    </w:p>
    <w:tbl>
      <w:tblPr>
        <w:tblW w:w="55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992"/>
        <w:gridCol w:w="901"/>
        <w:gridCol w:w="1080"/>
      </w:tblGrid>
      <w:tr w:rsidR="00455201" w:rsidRPr="00455201" w14:paraId="3876A799" w14:textId="77777777" w:rsidTr="00455201">
        <w:trPr>
          <w:trHeight w:val="25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6E4DA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Škol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643E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muži</w:t>
            </w: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E46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žen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74C5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Součet</w:t>
            </w:r>
          </w:p>
        </w:tc>
      </w:tr>
      <w:tr w:rsidR="00455201" w:rsidRPr="00455201" w14:paraId="7D34383E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85FFD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AAU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74AB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5E9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C5D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6F00FCAD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A7BF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AMBIS vysoká škola, a.s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22B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195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B8A9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11FCD93A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64AC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ČVUT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4DCA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8EB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BF39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1</w:t>
            </w:r>
          </w:p>
        </w:tc>
      </w:tr>
      <w:tr w:rsidR="00455201" w:rsidRPr="00455201" w14:paraId="49040F6A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32BB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ČZU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4ED4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073B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38E2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455201" w:rsidRPr="00455201" w14:paraId="7DD5DEC5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4321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JU České Budějovi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18D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A1E3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65DE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455201" w:rsidRPr="00455201" w14:paraId="5CB8C90C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025B4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MENDELU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20DE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09A25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71C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6825C4F4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A9B3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MU FI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17C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591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278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35CE3B12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1AD18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MU </w:t>
            </w:r>
            <w:proofErr w:type="spellStart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FSpS</w:t>
            </w:r>
            <w:proofErr w:type="spellEnd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2D23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2732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7838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3</w:t>
            </w:r>
          </w:p>
        </w:tc>
      </w:tr>
      <w:tr w:rsidR="00455201" w:rsidRPr="00455201" w14:paraId="5FF77F96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CF7A2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MU LF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D06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ADA7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D425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75704114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6983A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MU </w:t>
            </w:r>
            <w:proofErr w:type="spellStart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PrF</w:t>
            </w:r>
            <w:proofErr w:type="spellEnd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AB0C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959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814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63A81EB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D96C5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MU </w:t>
            </w:r>
            <w:proofErr w:type="spellStart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PřF</w:t>
            </w:r>
            <w:proofErr w:type="spellEnd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032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6F5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8844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3FAED9DC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F3AC8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OU Ostrav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EDE8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B82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A05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</w:tr>
      <w:tr w:rsidR="00455201" w:rsidRPr="00455201" w14:paraId="2CB2D078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A5DD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TU Libere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DA1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7C4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612F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1A744042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468A7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lastRenderedPageBreak/>
              <w:t>UHK Hradec Králové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FCAF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2982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A55A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</w:t>
            </w:r>
          </w:p>
        </w:tc>
      </w:tr>
      <w:tr w:rsidR="00455201" w:rsidRPr="00455201" w14:paraId="48D9BCE5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1E8FB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JEP Ústí nad Lab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F08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255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605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1</w:t>
            </w:r>
          </w:p>
        </w:tc>
      </w:tr>
      <w:tr w:rsidR="00455201" w:rsidRPr="00455201" w14:paraId="4932D573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0833E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FAF HK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CA8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5655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DFC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</w:tr>
      <w:tr w:rsidR="00455201" w:rsidRPr="00455201" w14:paraId="2926A7FB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38108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FF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EB1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D3B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88D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455201" w:rsidRPr="00455201" w14:paraId="5151F5C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2146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FSV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532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68EAE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C73C5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</w:tr>
      <w:tr w:rsidR="00455201" w:rsidRPr="00455201" w14:paraId="721124E0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A963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FTVS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097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E80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833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455201" w:rsidRPr="00455201" w14:paraId="74BE2EDC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8E0D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LF Plzeň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591E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D04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21B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0CEB76AB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B5C4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MFF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062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F4B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00C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</w:tr>
      <w:tr w:rsidR="00455201" w:rsidRPr="00455201" w14:paraId="39DEB89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2875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UK </w:t>
            </w:r>
            <w:proofErr w:type="spellStart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PedF</w:t>
            </w:r>
            <w:proofErr w:type="spellEnd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DC0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FC5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82D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</w:tr>
      <w:tr w:rsidR="00455201" w:rsidRPr="00455201" w14:paraId="53A0F262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5911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PF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19D5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E0D5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8A5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32093906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72D7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UK </w:t>
            </w:r>
            <w:proofErr w:type="spellStart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PřF</w:t>
            </w:r>
            <w:proofErr w:type="spellEnd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943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1AB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8C7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</w:tr>
      <w:tr w:rsidR="00455201" w:rsidRPr="00455201" w14:paraId="1D26BE1E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D70D3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1.LF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19B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DF4E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9E15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455201" w:rsidRPr="00455201" w14:paraId="23E41F63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53DF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2.LF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7D1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7E32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2FC3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455201" w:rsidRPr="00455201" w14:paraId="2DAC772A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E0C0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K 3.LF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D9A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96F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9743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18D88C53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5289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NOB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F282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974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CEF63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</w:tr>
      <w:tr w:rsidR="00455201" w:rsidRPr="00455201" w14:paraId="7E9B9DD5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BFA15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NYP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5DEB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E836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D2BE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46522F9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FA47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P Olomou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400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E66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DA3D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455201" w:rsidRPr="00455201" w14:paraId="348CD35C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88334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UPa</w:t>
            </w:r>
            <w:proofErr w:type="spellEnd"/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 xml:space="preserve"> Pardubi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497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4EF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33B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455201" w:rsidRPr="00455201" w14:paraId="128F6209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43E5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OŠ České unie sportu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A6902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B29C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65AD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36417B22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0B1FD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B - TU Ostrav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EBA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876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B3B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9</w:t>
            </w:r>
          </w:p>
        </w:tc>
      </w:tr>
      <w:tr w:rsidR="00455201" w:rsidRPr="00455201" w14:paraId="586C7D10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8B8A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E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EEBD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ABEF3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1EF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3</w:t>
            </w:r>
          </w:p>
        </w:tc>
      </w:tr>
      <w:tr w:rsidR="00455201" w:rsidRPr="00455201" w14:paraId="79072C2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6A368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EM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A96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A4EA5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810B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0DE8907C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5B9EC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CHT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5FF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2AC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D5A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</w:tr>
      <w:tr w:rsidR="00455201" w:rsidRPr="00455201" w14:paraId="6ADF89BE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A197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P Jihlav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2EEB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48D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3CEC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455201" w:rsidRPr="00455201" w14:paraId="42F953E8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430BE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TE České Budějovi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EA01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A5F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C82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118EF42C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4D4C7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ŠTVS Palestra Pra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3CCE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A86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2A774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</w:tr>
      <w:tr w:rsidR="00455201" w:rsidRPr="00455201" w14:paraId="10301EEA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E618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UT FA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03B5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FA3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1EF8F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3AD57A04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A1F2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UT FCH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7777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ECCB2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FB8E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455201" w:rsidRPr="00455201" w14:paraId="7490AAD6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6CE36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UT FIT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B08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E0CC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F632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50B8F8F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C94D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UT FP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8F06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CC35A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F3C4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455201" w:rsidRPr="00455201" w14:paraId="6983806B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EEF9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UT FS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3BF1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6C021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5859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</w:tr>
      <w:tr w:rsidR="00455201" w:rsidRPr="00455201" w14:paraId="44B14E47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8579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VUT FSI Br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75C8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E5930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076F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5</w:t>
            </w:r>
          </w:p>
        </w:tc>
      </w:tr>
      <w:tr w:rsidR="00455201" w:rsidRPr="00455201" w14:paraId="0C1E4DCD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4E47D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ZČU Plzeň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826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E6277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46B8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6</w:t>
            </w:r>
          </w:p>
        </w:tc>
      </w:tr>
      <w:tr w:rsidR="00455201" w:rsidRPr="00455201" w14:paraId="217EF89F" w14:textId="77777777" w:rsidTr="00455201">
        <w:trPr>
          <w:trHeight w:val="25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5BA9" w14:textId="77777777" w:rsidR="00455201" w:rsidRPr="00455201" w:rsidRDefault="00455201" w:rsidP="004552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Celk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81FFC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EC39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3EAB" w14:textId="77777777" w:rsidR="00455201" w:rsidRPr="00455201" w:rsidRDefault="00455201" w:rsidP="004552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</w:pPr>
            <w:r w:rsidRPr="00455201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cs-CZ"/>
              </w:rPr>
              <w:t>244</w:t>
            </w:r>
          </w:p>
        </w:tc>
      </w:tr>
    </w:tbl>
    <w:p w14:paraId="0FF1C2E4" w14:textId="77777777" w:rsidR="00455201" w:rsidRPr="00235896" w:rsidRDefault="00455201" w:rsidP="00235896">
      <w:pPr>
        <w:spacing w:after="0" w:line="0" w:lineRule="atLeast"/>
        <w:rPr>
          <w:rFonts w:ascii="Courier New" w:hAnsi="Courier New" w:cs="Courier New"/>
          <w:b/>
          <w:sz w:val="18"/>
          <w:szCs w:val="20"/>
        </w:rPr>
      </w:pPr>
    </w:p>
    <w:sectPr w:rsidR="00455201" w:rsidRPr="00235896" w:rsidSect="00264F63">
      <w:headerReference w:type="default" r:id="rId8"/>
      <w:pgSz w:w="11906" w:h="16838"/>
      <w:pgMar w:top="108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B8A91" w14:textId="77777777" w:rsidR="00264F63" w:rsidRDefault="00264F63" w:rsidP="00C601C8">
      <w:pPr>
        <w:spacing w:after="0" w:line="240" w:lineRule="auto"/>
      </w:pPr>
      <w:r>
        <w:separator/>
      </w:r>
    </w:p>
  </w:endnote>
  <w:endnote w:type="continuationSeparator" w:id="0">
    <w:p w14:paraId="1EA13D60" w14:textId="77777777" w:rsidR="00264F63" w:rsidRDefault="00264F63" w:rsidP="00C60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23705" w14:textId="77777777" w:rsidR="00264F63" w:rsidRDefault="00264F63" w:rsidP="00C601C8">
      <w:pPr>
        <w:spacing w:after="0" w:line="240" w:lineRule="auto"/>
      </w:pPr>
      <w:r>
        <w:separator/>
      </w:r>
    </w:p>
  </w:footnote>
  <w:footnote w:type="continuationSeparator" w:id="0">
    <w:p w14:paraId="4FCEE801" w14:textId="77777777" w:rsidR="00264F63" w:rsidRDefault="00264F63" w:rsidP="00C60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466D5" w14:textId="767559BF" w:rsidR="00C601C8" w:rsidRDefault="00C601C8" w:rsidP="00C601C8">
    <w:pPr>
      <w:pStyle w:val="Zhlav"/>
      <w:tabs>
        <w:tab w:val="clear" w:pos="4536"/>
        <w:tab w:val="clear" w:pos="9072"/>
      </w:tabs>
      <w:jc w:val="center"/>
    </w:pPr>
    <w:r>
      <w:rPr>
        <w:noProof/>
        <w:sz w:val="36"/>
        <w:szCs w:val="36"/>
        <w:lang w:eastAsia="cs-CZ"/>
      </w:rPr>
      <w:drawing>
        <wp:inline distT="0" distB="0" distL="0" distR="0" wp14:anchorId="0F0AC205" wp14:editId="2AC1FCF4">
          <wp:extent cx="2171222" cy="772160"/>
          <wp:effectExtent l="0" t="0" r="635" b="889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0057" cy="7930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sz w:val="36"/>
        <w:szCs w:val="36"/>
        <w:lang w:eastAsia="cs-CZ"/>
      </w:rPr>
      <w:drawing>
        <wp:inline distT="0" distB="0" distL="0" distR="0" wp14:anchorId="29329CEA" wp14:editId="15BA9846">
          <wp:extent cx="1718442" cy="709009"/>
          <wp:effectExtent l="0" t="0" r="0" b="254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92" cy="727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B7DCB"/>
    <w:multiLevelType w:val="hybridMultilevel"/>
    <w:tmpl w:val="F3CEC9E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F3959"/>
    <w:multiLevelType w:val="hybridMultilevel"/>
    <w:tmpl w:val="2146EC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8473239">
    <w:abstractNumId w:val="0"/>
  </w:num>
  <w:num w:numId="2" w16cid:durableId="7622656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bMwMTQ0MjUwMLJQ0lEKTi0uzszPAykwqgUATzx68iwAAAA="/>
  </w:docVars>
  <w:rsids>
    <w:rsidRoot w:val="0013793D"/>
    <w:rsid w:val="00001CBB"/>
    <w:rsid w:val="00023B28"/>
    <w:rsid w:val="000434FA"/>
    <w:rsid w:val="000C2C0F"/>
    <w:rsid w:val="0013793D"/>
    <w:rsid w:val="0019495F"/>
    <w:rsid w:val="00213D27"/>
    <w:rsid w:val="00233B90"/>
    <w:rsid w:val="00235896"/>
    <w:rsid w:val="00264F63"/>
    <w:rsid w:val="00271DFC"/>
    <w:rsid w:val="00273FD5"/>
    <w:rsid w:val="00285960"/>
    <w:rsid w:val="00344409"/>
    <w:rsid w:val="00432BC5"/>
    <w:rsid w:val="00455201"/>
    <w:rsid w:val="004672E5"/>
    <w:rsid w:val="0047233A"/>
    <w:rsid w:val="00473C3F"/>
    <w:rsid w:val="00700C4A"/>
    <w:rsid w:val="0074311F"/>
    <w:rsid w:val="007549A2"/>
    <w:rsid w:val="007C3CDF"/>
    <w:rsid w:val="00824752"/>
    <w:rsid w:val="008A22C8"/>
    <w:rsid w:val="00927A80"/>
    <w:rsid w:val="009575B5"/>
    <w:rsid w:val="0099114C"/>
    <w:rsid w:val="009C0D06"/>
    <w:rsid w:val="009E16B3"/>
    <w:rsid w:val="009F0E40"/>
    <w:rsid w:val="00A326E2"/>
    <w:rsid w:val="00A37197"/>
    <w:rsid w:val="00AA5002"/>
    <w:rsid w:val="00B62121"/>
    <w:rsid w:val="00C601C8"/>
    <w:rsid w:val="00C774FA"/>
    <w:rsid w:val="00C77939"/>
    <w:rsid w:val="00CA5143"/>
    <w:rsid w:val="00CB2FEE"/>
    <w:rsid w:val="00CD1779"/>
    <w:rsid w:val="00CD1946"/>
    <w:rsid w:val="00D463B1"/>
    <w:rsid w:val="00E70264"/>
    <w:rsid w:val="00F52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1268E"/>
  <w15:chartTrackingRefBased/>
  <w15:docId w15:val="{0DC6142C-A8DA-4FF1-A1ED-E13798417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3793D"/>
    <w:pPr>
      <w:spacing w:line="254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13793D"/>
    <w:rPr>
      <w:color w:val="0563C1"/>
      <w:u w:val="single"/>
    </w:rPr>
  </w:style>
  <w:style w:type="paragraph" w:styleId="Odstavecseseznamem">
    <w:name w:val="List Paragraph"/>
    <w:basedOn w:val="Normln"/>
    <w:uiPriority w:val="34"/>
    <w:qFormat/>
    <w:rsid w:val="00023B2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C60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601C8"/>
  </w:style>
  <w:style w:type="paragraph" w:styleId="Zpat">
    <w:name w:val="footer"/>
    <w:basedOn w:val="Normln"/>
    <w:link w:val="ZpatChar"/>
    <w:uiPriority w:val="99"/>
    <w:unhideWhenUsed/>
    <w:rsid w:val="00C60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60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A3B8D0-B7CA-40C0-87E3-A25C890A7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253</Words>
  <Characters>36896</Characters>
  <Application>Microsoft Office Word</Application>
  <DocSecurity>0</DocSecurity>
  <Lines>307</Lines>
  <Paragraphs>8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4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Petr</dc:creator>
  <cp:keywords/>
  <dc:description/>
  <cp:lastModifiedBy>Martin Smetana</cp:lastModifiedBy>
  <cp:revision>2</cp:revision>
  <dcterms:created xsi:type="dcterms:W3CDTF">2024-01-08T22:02:00Z</dcterms:created>
  <dcterms:modified xsi:type="dcterms:W3CDTF">2024-01-08T22:02:00Z</dcterms:modified>
</cp:coreProperties>
</file>